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14B3FE6F" w:rsidR="00891B06" w:rsidRPr="00BB4285" w:rsidRDefault="008756BF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Project </w:t>
      </w:r>
      <w:r w:rsidR="00891B06" w:rsidRPr="00BB4285">
        <w:rPr>
          <w:rFonts w:ascii="Times New Roman" w:hAnsi="Times New Roman" w:cs="Times New Roman"/>
          <w:b/>
          <w:bCs/>
        </w:rPr>
        <w:t>Sprint #1</w:t>
      </w:r>
    </w:p>
    <w:p w14:paraId="2C406294" w14:textId="77777777" w:rsidR="000E7AD5" w:rsidRDefault="000E7AD5" w:rsidP="000E7AD5">
      <w:pPr>
        <w:ind w:left="720" w:right="720"/>
        <w:rPr>
          <w:rFonts w:ascii="Times New Roman" w:hAnsi="Times New Roman" w:cs="Times New Roman"/>
        </w:rPr>
      </w:pPr>
    </w:p>
    <w:p w14:paraId="084A72CC" w14:textId="5D7352E7" w:rsidR="008756BF" w:rsidRDefault="000E7AD5" w:rsidP="000E7AD5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4F854C7F" w14:textId="29AC30EA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BC8987C" w14:textId="0E47A99E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Your submission must include the GitHub link to your project and you must ensure that the instructor has the proper access to your project. You will receive no points otherwise.</w:t>
      </w:r>
    </w:p>
    <w:p w14:paraId="5FB1BBBE" w14:textId="77777777" w:rsidR="009F430C" w:rsidRDefault="009F430C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538DBCD" w14:textId="5AF56457" w:rsidR="005B09A1" w:rsidRPr="00593ED8" w:rsidRDefault="005B09A1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 w:rsidR="00E53240">
        <w:rPr>
          <w:rFonts w:ascii="Times New Roman" w:hAnsi="Times New Roman" w:cs="Times New Roman"/>
          <w:color w:val="FF0000"/>
        </w:rPr>
        <w:t xml:space="preserve">      </w:t>
      </w:r>
      <w:r>
        <w:rPr>
          <w:rFonts w:ascii="Times New Roman" w:hAnsi="Times New Roman" w:cs="Times New Roman"/>
          <w:color w:val="FF0000"/>
        </w:rPr>
        <w:t xml:space="preserve">GitHub link: </w:t>
      </w:r>
      <w:r w:rsidR="00E53240" w:rsidRPr="00E53240">
        <w:rPr>
          <w:rFonts w:ascii="Times New Roman" w:hAnsi="Times New Roman" w:cs="Times New Roman"/>
          <w:color w:val="FF0000"/>
        </w:rPr>
        <w:t>https://github.com/Tarycx/CS449SOSProject</w:t>
      </w:r>
    </w:p>
    <w:p w14:paraId="33EE1B58" w14:textId="77777777" w:rsidR="000E7AD5" w:rsidRDefault="000E7AD5" w:rsidP="008756BF">
      <w:pPr>
        <w:rPr>
          <w:rFonts w:ascii="Times New Roman" w:hAnsi="Times New Roman" w:cs="Times New Roman"/>
        </w:rPr>
      </w:pPr>
    </w:p>
    <w:p w14:paraId="370647FC" w14:textId="781004D2" w:rsidR="00CB3606" w:rsidRPr="00CB3606" w:rsidRDefault="000E7AD5" w:rsidP="00CB3606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</w:rPr>
        <w:t>In this assignment, you aim to s</w:t>
      </w:r>
      <w:r w:rsidR="00891B06" w:rsidRPr="008756BF">
        <w:rPr>
          <w:rFonts w:ascii="Times New Roman" w:hAnsi="Times New Roman" w:cs="Times New Roman"/>
        </w:rPr>
        <w:t xml:space="preserve">pecify </w:t>
      </w:r>
      <w:r w:rsidR="001B0D85" w:rsidRPr="008756BF">
        <w:rPr>
          <w:rFonts w:ascii="Times New Roman" w:hAnsi="Times New Roman" w:cs="Times New Roman"/>
        </w:rPr>
        <w:t xml:space="preserve">the </w:t>
      </w:r>
      <w:r w:rsidR="00891B06" w:rsidRPr="008756BF">
        <w:rPr>
          <w:rFonts w:ascii="Times New Roman" w:hAnsi="Times New Roman" w:cs="Times New Roman"/>
        </w:rPr>
        <w:t>requirements</w:t>
      </w:r>
      <w:r w:rsidR="000D100A" w:rsidRPr="008756BF">
        <w:rPr>
          <w:rFonts w:ascii="Times New Roman" w:hAnsi="Times New Roman" w:cs="Times New Roman"/>
        </w:rPr>
        <w:t xml:space="preserve"> (</w:t>
      </w:r>
      <w:r w:rsidR="000D100A" w:rsidRPr="008756BF">
        <w:rPr>
          <w:rFonts w:ascii="Times New Roman" w:hAnsi="Times New Roman" w:cs="Times New Roman"/>
          <w:szCs w:val="22"/>
        </w:rPr>
        <w:t>i.e., user stories and acceptance criteria)</w:t>
      </w:r>
      <w:r w:rsidR="00E96BAF" w:rsidRPr="008756BF">
        <w:rPr>
          <w:rFonts w:ascii="Times New Roman" w:hAnsi="Times New Roman" w:cs="Times New Roman"/>
        </w:rPr>
        <w:t xml:space="preserve"> of the target software</w:t>
      </w:r>
      <w:r w:rsidR="00891B06" w:rsidRPr="008756BF">
        <w:rPr>
          <w:rFonts w:ascii="Times New Roman" w:hAnsi="Times New Roman" w:cs="Times New Roman"/>
        </w:rPr>
        <w:t xml:space="preserve"> </w:t>
      </w:r>
      <w:r w:rsidR="000D100A" w:rsidRPr="008756BF">
        <w:rPr>
          <w:rFonts w:ascii="Times New Roman" w:hAnsi="Times New Roman" w:cs="Times New Roman"/>
          <w:szCs w:val="22"/>
        </w:rPr>
        <w:t xml:space="preserve">that allows </w:t>
      </w:r>
      <w:r w:rsidR="00E96BAF" w:rsidRPr="008756BF">
        <w:rPr>
          <w:rFonts w:ascii="Times New Roman" w:hAnsi="Times New Roman" w:cs="Times New Roman"/>
        </w:rPr>
        <w:t xml:space="preserve">a human player to play </w:t>
      </w:r>
      <w:r w:rsidR="008756BF" w:rsidRPr="008756BF">
        <w:rPr>
          <w:rFonts w:ascii="Times New Roman" w:hAnsi="Times New Roman" w:cs="Times New Roman"/>
        </w:rPr>
        <w:t xml:space="preserve">a simple or general SOS game </w:t>
      </w:r>
      <w:r w:rsidR="00E96BAF" w:rsidRPr="008756BF">
        <w:rPr>
          <w:rFonts w:ascii="Times New Roman" w:hAnsi="Times New Roman" w:cs="Times New Roman"/>
        </w:rPr>
        <w:t>against a human</w:t>
      </w:r>
      <w:r w:rsidR="001B0D85" w:rsidRPr="008756BF">
        <w:rPr>
          <w:rFonts w:ascii="Times New Roman" w:hAnsi="Times New Roman" w:cs="Times New Roman"/>
        </w:rPr>
        <w:t xml:space="preserve"> opponent. </w:t>
      </w:r>
      <w:r w:rsidR="004D39C6" w:rsidRPr="00CB3606">
        <w:rPr>
          <w:rFonts w:ascii="Times New Roman" w:hAnsi="Times New Roman" w:cs="Times New Roman"/>
          <w:szCs w:val="22"/>
        </w:rPr>
        <w:t xml:space="preserve">These requirements will be </w:t>
      </w:r>
      <w:r w:rsidR="00880682">
        <w:rPr>
          <w:rFonts w:ascii="Times New Roman" w:hAnsi="Times New Roman" w:cs="Times New Roman"/>
          <w:szCs w:val="22"/>
        </w:rPr>
        <w:t xml:space="preserve">fully </w:t>
      </w:r>
      <w:r w:rsidR="004D39C6">
        <w:rPr>
          <w:rFonts w:ascii="Times New Roman" w:hAnsi="Times New Roman" w:cs="Times New Roman"/>
          <w:szCs w:val="22"/>
        </w:rPr>
        <w:t>implemented</w:t>
      </w:r>
      <w:r w:rsidR="004D39C6" w:rsidRPr="00CB3606">
        <w:rPr>
          <w:rFonts w:ascii="Times New Roman" w:hAnsi="Times New Roman" w:cs="Times New Roman"/>
          <w:szCs w:val="22"/>
        </w:rPr>
        <w:t xml:space="preserve"> by the end of sprint 3</w:t>
      </w:r>
      <w:r w:rsidR="004D39C6">
        <w:rPr>
          <w:rFonts w:ascii="Times New Roman" w:hAnsi="Times New Roman" w:cs="Times New Roman"/>
          <w:szCs w:val="22"/>
        </w:rPr>
        <w:t xml:space="preserve">. </w:t>
      </w:r>
      <w:r w:rsidR="001B0D85" w:rsidRPr="008756BF">
        <w:rPr>
          <w:rFonts w:ascii="Times New Roman" w:hAnsi="Times New Roman" w:cs="Times New Roman"/>
        </w:rPr>
        <w:t xml:space="preserve">The minimum features include </w:t>
      </w:r>
      <w:r w:rsidR="004570C9" w:rsidRPr="00D51FC9">
        <w:rPr>
          <w:rFonts w:ascii="Times New Roman" w:hAnsi="Times New Roman" w:cs="Times New Roman"/>
          <w:b/>
          <w:bCs/>
        </w:rPr>
        <w:t>choosing the board size,</w:t>
      </w:r>
      <w:r w:rsidR="004570C9">
        <w:rPr>
          <w:rFonts w:ascii="Times New Roman" w:hAnsi="Times New Roman" w:cs="Times New Roman"/>
        </w:rPr>
        <w:t xml:space="preserve"> </w:t>
      </w:r>
      <w:r w:rsidR="008756BF" w:rsidRPr="008756BF">
        <w:rPr>
          <w:rFonts w:ascii="Times New Roman" w:hAnsi="Times New Roman" w:cs="Times New Roman"/>
          <w:b/>
          <w:bCs/>
        </w:rPr>
        <w:t>choosing the game mode (simple or general)</w:t>
      </w:r>
      <w:r w:rsidR="008756BF" w:rsidRPr="008756BF">
        <w:rPr>
          <w:rFonts w:ascii="Times New Roman" w:hAnsi="Times New Roman" w:cs="Times New Roman"/>
        </w:rPr>
        <w:t xml:space="preserve">, </w:t>
      </w:r>
      <w:r w:rsidR="004570C9">
        <w:rPr>
          <w:rFonts w:ascii="Times New Roman" w:hAnsi="Times New Roman" w:cs="Times New Roman"/>
          <w:b/>
          <w:bCs/>
        </w:rPr>
        <w:t>starting</w:t>
      </w:r>
      <w:r w:rsidR="001B0D85" w:rsidRPr="008756BF">
        <w:rPr>
          <w:rFonts w:ascii="Times New Roman" w:hAnsi="Times New Roman" w:cs="Times New Roman"/>
          <w:b/>
          <w:bCs/>
        </w:rPr>
        <w:t xml:space="preserve"> a </w:t>
      </w:r>
      <w:r w:rsidR="00CB3606">
        <w:rPr>
          <w:rFonts w:ascii="Times New Roman" w:hAnsi="Times New Roman" w:cs="Times New Roman"/>
          <w:b/>
          <w:bCs/>
        </w:rPr>
        <w:t xml:space="preserve">new </w:t>
      </w:r>
      <w:r w:rsidR="001B0D85" w:rsidRPr="008756BF">
        <w:rPr>
          <w:rFonts w:ascii="Times New Roman" w:hAnsi="Times New Roman" w:cs="Times New Roman"/>
          <w:b/>
          <w:bCs/>
        </w:rPr>
        <w:t>game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8756BF" w:rsidRPr="008756BF">
        <w:rPr>
          <w:rFonts w:ascii="Times New Roman" w:hAnsi="Times New Roman" w:cs="Times New Roman"/>
          <w:b/>
          <w:bCs/>
        </w:rPr>
        <w:t>making a move (in a simple or general game)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1B0D85" w:rsidRPr="008756BF">
        <w:rPr>
          <w:rFonts w:ascii="Times New Roman" w:hAnsi="Times New Roman" w:cs="Times New Roman"/>
          <w:b/>
          <w:bCs/>
        </w:rPr>
        <w:t xml:space="preserve">determining if </w:t>
      </w:r>
      <w:r w:rsidR="008756BF" w:rsidRPr="008756BF">
        <w:rPr>
          <w:rFonts w:ascii="Times New Roman" w:hAnsi="Times New Roman" w:cs="Times New Roman"/>
          <w:b/>
          <w:bCs/>
        </w:rPr>
        <w:t xml:space="preserve">a simple or general </w:t>
      </w:r>
      <w:r w:rsidR="001B0D85" w:rsidRPr="008756BF">
        <w:rPr>
          <w:rFonts w:ascii="Times New Roman" w:hAnsi="Times New Roman" w:cs="Times New Roman"/>
          <w:b/>
          <w:bCs/>
        </w:rPr>
        <w:t>game is over</w:t>
      </w:r>
      <w:r w:rsidR="001B0D85" w:rsidRPr="008756BF">
        <w:rPr>
          <w:rFonts w:ascii="Times New Roman" w:hAnsi="Times New Roman" w:cs="Times New Roman"/>
        </w:rPr>
        <w:t>.</w:t>
      </w:r>
      <w:r w:rsidR="004D39C6">
        <w:rPr>
          <w:rFonts w:ascii="Times New Roman" w:hAnsi="Times New Roman" w:cs="Times New Roman"/>
        </w:rPr>
        <w:t xml:space="preserve"> </w:t>
      </w:r>
      <w:r w:rsidR="00CB3606">
        <w:rPr>
          <w:rFonts w:ascii="Times New Roman" w:hAnsi="Times New Roman" w:cs="Times New Roman"/>
          <w:szCs w:val="22"/>
        </w:rPr>
        <w:t xml:space="preserve">The following is a sample GUI layout. </w:t>
      </w:r>
    </w:p>
    <w:p w14:paraId="4A5353E9" w14:textId="77777777" w:rsidR="00CB3606" w:rsidRPr="00CB3606" w:rsidRDefault="00CB3606" w:rsidP="00CB3606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X="355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3308"/>
        <w:gridCol w:w="1880"/>
      </w:tblGrid>
      <w:tr w:rsidR="006941F7" w14:paraId="061B0F9B" w14:textId="77777777" w:rsidTr="00411E4E">
        <w:tc>
          <w:tcPr>
            <w:tcW w:w="6745" w:type="dxa"/>
            <w:gridSpan w:val="3"/>
          </w:tcPr>
          <w:p w14:paraId="2719067F" w14:textId="4E95111F" w:rsidR="006941F7" w:rsidRDefault="006941F7" w:rsidP="00411E4E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BEA4E8" wp14:editId="77C93F88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403008" w14:textId="77777777" w:rsidR="006941F7" w:rsidRDefault="006941F7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7BEA4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3403008" w14:textId="77777777" w:rsidR="006941F7" w:rsidRDefault="006941F7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7E9729C8" wp14:editId="082AD4B9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6E2F6272" wp14:editId="2AE093D2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941F7" w14:paraId="2883E934" w14:textId="77777777" w:rsidTr="00411E4E">
        <w:tc>
          <w:tcPr>
            <w:tcW w:w="1557" w:type="dxa"/>
          </w:tcPr>
          <w:p w14:paraId="57325C23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20598B6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6BC04A77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50120911" w14:textId="77777777" w:rsidR="006941F7" w:rsidRDefault="006941F7" w:rsidP="00411E4E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4AD8176C" wp14:editId="5F0778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5EF2B6A1" w14:textId="77777777" w:rsidR="006941F7" w:rsidRDefault="006941F7" w:rsidP="00411E4E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3CA1FB87" wp14:editId="2D3B3F2A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B3CE410" w14:textId="77777777" w:rsidR="006941F7" w:rsidRDefault="006941F7" w:rsidP="00411E4E">
            <w:pPr>
              <w:rPr>
                <w:szCs w:val="22"/>
              </w:rPr>
            </w:pPr>
          </w:p>
          <w:p w14:paraId="6A06421B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0D22EF3C" w14:textId="77777777" w:rsidR="006941F7" w:rsidRDefault="006941F7" w:rsidP="00411E4E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10409A14" w14:textId="10827AB6" w:rsidR="006941F7" w:rsidRDefault="006941F7" w:rsidP="00411E4E">
            <w:pPr>
              <w:rPr>
                <w:szCs w:val="22"/>
              </w:rPr>
            </w:pPr>
            <w:r>
              <w:fldChar w:fldCharType="begin"/>
            </w:r>
            <w:r w:rsidR="005A38D0">
              <w:instrText xml:space="preserve"> INCLUDEPICTURE "D:\\var\\folders\\d1\\dp8zs88j3p3_vx66ld84vftjm5ps3z\\T\\com.microsoft.Word\\WebArchiveCopyPasteTempFiles\\SOS_game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40DC623D" wp14:editId="61B1A7F5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880" w:type="dxa"/>
          </w:tcPr>
          <w:p w14:paraId="1963BD78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22687405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1C37ABFA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40BDF95" w14:textId="77777777" w:rsidR="006941F7" w:rsidRDefault="006941F7" w:rsidP="00411E4E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03E3EEF1" wp14:editId="5A525809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68D4008" w14:textId="77777777" w:rsidR="006941F7" w:rsidRDefault="006941F7" w:rsidP="00411E4E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4082BDC" wp14:editId="6887618C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E283B9E" w14:textId="32318CB6" w:rsidR="006941F7" w:rsidRDefault="006941F7" w:rsidP="00411E4E">
            <w:pPr>
              <w:ind w:left="288"/>
              <w:rPr>
                <w:szCs w:val="22"/>
              </w:rPr>
            </w:pPr>
          </w:p>
        </w:tc>
      </w:tr>
      <w:tr w:rsidR="006941F7" w14:paraId="68F07F4B" w14:textId="77777777" w:rsidTr="00411E4E">
        <w:tc>
          <w:tcPr>
            <w:tcW w:w="1557" w:type="dxa"/>
          </w:tcPr>
          <w:p w14:paraId="67962A55" w14:textId="1C6A39A1" w:rsidR="006941F7" w:rsidRDefault="006941F7" w:rsidP="00411E4E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06E2F2CC" w14:textId="77777777" w:rsidR="006941F7" w:rsidRDefault="006941F7" w:rsidP="00411E4E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880" w:type="dxa"/>
          </w:tcPr>
          <w:p w14:paraId="4B892F83" w14:textId="77777777" w:rsidR="006941F7" w:rsidRDefault="006941F7" w:rsidP="00411E4E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8017F86" wp14:editId="4C861C02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874F38" w14:textId="77777777" w:rsidR="006941F7" w:rsidRPr="00BA2484" w:rsidRDefault="006941F7" w:rsidP="00CB3606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017F86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1W61q9sAAAAHAQAA&#10;DwAAAAAAAAAAAAAAAACbBAAAZHJzL2Rvd25yZXYueG1sUEsFBgAAAAAEAAQA8wAAAKMFAAAAAA==&#10;" fillcolor="#d8d8d8 [2732]" strokeweight="1pt">
                      <v:textbox inset="0,0,0,0">
                        <w:txbxContent>
                          <w:p w14:paraId="29874F38" w14:textId="77777777" w:rsidR="006941F7" w:rsidRPr="00BA2484" w:rsidRDefault="006941F7" w:rsidP="00CB36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D503DC1" w14:textId="39BA595C" w:rsidR="00CB3606" w:rsidRPr="004D39C6" w:rsidRDefault="00CB3606" w:rsidP="00CB3606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>Figure 1. Sample GUI layout of the first working program by the end of Sprint 3</w:t>
      </w:r>
    </w:p>
    <w:p w14:paraId="5BA1F820" w14:textId="77777777" w:rsidR="00CB3606" w:rsidRPr="004D39C6" w:rsidRDefault="00CB3606" w:rsidP="00891B06">
      <w:pPr>
        <w:rPr>
          <w:rFonts w:ascii="Times New Roman" w:hAnsi="Times New Roman" w:cs="Times New Roman"/>
        </w:rPr>
      </w:pPr>
    </w:p>
    <w:p w14:paraId="06A8FEF9" w14:textId="2134629D" w:rsidR="00451657" w:rsidRDefault="004D39C6" w:rsidP="00891B06">
      <w:pPr>
        <w:rPr>
          <w:rFonts w:ascii="Times New Roman" w:hAnsi="Times New Roman" w:cs="Times New Roman"/>
        </w:rPr>
      </w:pPr>
      <w:r w:rsidRPr="004D39C6">
        <w:rPr>
          <w:rFonts w:ascii="Times New Roman" w:hAnsi="Times New Roman" w:cs="Times New Roman"/>
        </w:rPr>
        <w:t xml:space="preserve">Use the following tables to document your user stories and acceptance criteria. </w:t>
      </w:r>
    </w:p>
    <w:p w14:paraId="7C7FAB8D" w14:textId="2014B56D" w:rsidR="004D43F3" w:rsidRDefault="004D43F3" w:rsidP="00891B06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 xml:space="preserve">You </w:t>
      </w:r>
      <w:r w:rsidR="00833F41" w:rsidRPr="007D3DB2">
        <w:rPr>
          <w:rFonts w:ascii="Times New Roman" w:hAnsi="Times New Roman" w:cs="Times New Roman"/>
          <w:color w:val="FF0000"/>
        </w:rPr>
        <w:t>are required to</w:t>
      </w:r>
      <w:r w:rsidRPr="007D3DB2">
        <w:rPr>
          <w:rFonts w:ascii="Times New Roman" w:hAnsi="Times New Roman" w:cs="Times New Roman"/>
          <w:color w:val="FF0000"/>
        </w:rPr>
        <w:t xml:space="preserve"> use </w:t>
      </w:r>
      <w:r w:rsidR="00F90E08">
        <w:rPr>
          <w:rFonts w:ascii="Times New Roman" w:hAnsi="Times New Roman" w:cs="Times New Roman"/>
          <w:color w:val="FF0000"/>
        </w:rPr>
        <w:t xml:space="preserve">the </w:t>
      </w:r>
      <w:r w:rsidR="00D92A17">
        <w:rPr>
          <w:rFonts w:ascii="Times New Roman" w:hAnsi="Times New Roman" w:cs="Times New Roman"/>
          <w:color w:val="FF0000"/>
        </w:rPr>
        <w:t xml:space="preserve">free </w:t>
      </w:r>
      <w:r w:rsidRPr="007D3DB2">
        <w:rPr>
          <w:rFonts w:ascii="Times New Roman" w:hAnsi="Times New Roman" w:cs="Times New Roman"/>
          <w:color w:val="FF0000"/>
        </w:rPr>
        <w:t>ChatGPT</w:t>
      </w:r>
      <w:r w:rsidR="00D92A17">
        <w:rPr>
          <w:rFonts w:ascii="Times New Roman" w:hAnsi="Times New Roman" w:cs="Times New Roman"/>
          <w:color w:val="FF0000"/>
        </w:rPr>
        <w:t xml:space="preserve"> version</w:t>
      </w:r>
      <w:r w:rsidRPr="007D3DB2">
        <w:rPr>
          <w:rFonts w:ascii="Times New Roman" w:hAnsi="Times New Roman" w:cs="Times New Roman"/>
          <w:color w:val="FF0000"/>
        </w:rPr>
        <w:t xml:space="preserve"> to </w:t>
      </w:r>
      <w:r w:rsidR="00833F41" w:rsidRPr="007D3DB2">
        <w:rPr>
          <w:rFonts w:ascii="Times New Roman" w:hAnsi="Times New Roman" w:cs="Times New Roman"/>
          <w:color w:val="FF0000"/>
        </w:rPr>
        <w:t xml:space="preserve">complete 2 user stories </w:t>
      </w:r>
      <w:r w:rsidR="00F91698" w:rsidRPr="007D3DB2">
        <w:rPr>
          <w:rFonts w:ascii="Times New Roman" w:hAnsi="Times New Roman" w:cs="Times New Roman"/>
          <w:color w:val="FF0000"/>
        </w:rPr>
        <w:t>and their respective</w:t>
      </w:r>
      <w:r w:rsidR="00833F41" w:rsidRPr="007D3DB2">
        <w:rPr>
          <w:rFonts w:ascii="Times New Roman" w:hAnsi="Times New Roman" w:cs="Times New Roman"/>
          <w:color w:val="FF0000"/>
        </w:rPr>
        <w:t xml:space="preserve"> acceptance criteria.</w:t>
      </w:r>
      <w:r w:rsidR="007D3DB2" w:rsidRPr="007D3DB2">
        <w:rPr>
          <w:rFonts w:ascii="Times New Roman" w:hAnsi="Times New Roman" w:cs="Times New Roman"/>
          <w:color w:val="FF0000"/>
        </w:rPr>
        <w:t xml:space="preserve"> You also need to ensure that the generated user stories are correct</w:t>
      </w:r>
      <w:r w:rsidR="00F90E08">
        <w:rPr>
          <w:rFonts w:ascii="Times New Roman" w:hAnsi="Times New Roman" w:cs="Times New Roman"/>
          <w:color w:val="FF0000"/>
        </w:rPr>
        <w:t xml:space="preserve"> and refine them if </w:t>
      </w:r>
      <w:r w:rsidR="007D3DB2" w:rsidRPr="007D3DB2">
        <w:rPr>
          <w:rFonts w:ascii="Times New Roman" w:hAnsi="Times New Roman" w:cs="Times New Roman"/>
          <w:color w:val="FF0000"/>
        </w:rPr>
        <w:t xml:space="preserve">not. At the end of the submission, provide </w:t>
      </w:r>
      <w:r w:rsidR="00F90E08">
        <w:rPr>
          <w:rFonts w:ascii="Times New Roman" w:hAnsi="Times New Roman" w:cs="Times New Roman"/>
          <w:color w:val="FF0000"/>
        </w:rPr>
        <w:t>screenshots of your ChatGPT prompts and answers, along with errors the ChatGPT made and that</w:t>
      </w:r>
      <w:r w:rsidR="00DE0F36">
        <w:rPr>
          <w:rFonts w:ascii="Times New Roman" w:hAnsi="Times New Roman" w:cs="Times New Roman"/>
          <w:color w:val="FF0000"/>
        </w:rPr>
        <w:t xml:space="preserve"> you had to correct</w:t>
      </w:r>
      <w:r w:rsidR="007D3DB2" w:rsidRPr="007D3DB2">
        <w:rPr>
          <w:rFonts w:ascii="Times New Roman" w:hAnsi="Times New Roman" w:cs="Times New Roman"/>
          <w:color w:val="FF0000"/>
        </w:rPr>
        <w:t>.</w:t>
      </w:r>
      <w:r w:rsidR="00B73DF5">
        <w:rPr>
          <w:rFonts w:ascii="Times New Roman" w:hAnsi="Times New Roman" w:cs="Times New Roman"/>
          <w:color w:val="FF0000"/>
        </w:rPr>
        <w:t xml:space="preserve"> You may also use LLMs hosted locally.</w:t>
      </w:r>
      <w:r w:rsidR="00317B4C">
        <w:rPr>
          <w:rFonts w:ascii="Times New Roman" w:hAnsi="Times New Roman" w:cs="Times New Roman"/>
          <w:color w:val="FF0000"/>
        </w:rPr>
        <w:t xml:space="preserve"> </w:t>
      </w:r>
      <w:r w:rsidR="00552AD9">
        <w:rPr>
          <w:rFonts w:ascii="Times New Roman" w:hAnsi="Times New Roman" w:cs="Times New Roman"/>
          <w:color w:val="FF0000"/>
        </w:rPr>
        <w:t xml:space="preserve">Points will be deducted if no screenshots </w:t>
      </w:r>
      <w:r w:rsidR="00F90E08">
        <w:rPr>
          <w:rFonts w:ascii="Times New Roman" w:hAnsi="Times New Roman" w:cs="Times New Roman"/>
          <w:color w:val="FF0000"/>
        </w:rPr>
        <w:t xml:space="preserve">are </w:t>
      </w:r>
      <w:r w:rsidR="00552AD9">
        <w:rPr>
          <w:rFonts w:ascii="Times New Roman" w:hAnsi="Times New Roman" w:cs="Times New Roman"/>
          <w:color w:val="FF0000"/>
        </w:rPr>
        <w:t>provided.</w:t>
      </w:r>
    </w:p>
    <w:p w14:paraId="1929E32F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6D5D987A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75649A27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157E8727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38B179A2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4BD7500C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51788E0C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08400E6B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6C812F9E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08E720E9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0AED33D4" w14:textId="77777777" w:rsidR="001266D0" w:rsidRDefault="001266D0" w:rsidP="00891B06">
      <w:pPr>
        <w:rPr>
          <w:rFonts w:ascii="Times New Roman" w:hAnsi="Times New Roman" w:cs="Times New Roman"/>
          <w:color w:val="FF0000"/>
        </w:rPr>
      </w:pPr>
    </w:p>
    <w:p w14:paraId="53FE3651" w14:textId="77777777" w:rsidR="001266D0" w:rsidRPr="004D39C6" w:rsidRDefault="001266D0" w:rsidP="00891B06">
      <w:pPr>
        <w:rPr>
          <w:rFonts w:ascii="Times New Roman" w:hAnsi="Times New Roman" w:cs="Times New Roman"/>
          <w:color w:val="FF0000"/>
        </w:rPr>
      </w:pPr>
    </w:p>
    <w:p w14:paraId="324A9FC0" w14:textId="77777777" w:rsidR="00966DEE" w:rsidRDefault="00966DEE" w:rsidP="00891B06">
      <w:pPr>
        <w:rPr>
          <w:rFonts w:ascii="Times New Roman" w:hAnsi="Times New Roman" w:cs="Times New Roman"/>
        </w:rPr>
      </w:pPr>
    </w:p>
    <w:p w14:paraId="70C47B28" w14:textId="17B3C862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lastRenderedPageBreak/>
        <w:t>User Stories</w:t>
      </w:r>
      <w:r w:rsidR="003200C8">
        <w:rPr>
          <w:rFonts w:ascii="Times New Roman" w:hAnsi="Times New Roman" w:cs="Times New Roman"/>
          <w:b/>
        </w:rPr>
        <w:t xml:space="preserve"> (3 points)</w:t>
      </w:r>
    </w:p>
    <w:p w14:paraId="3CB59E00" w14:textId="4AF64FE0" w:rsidR="003E43A4" w:rsidRDefault="003E43A4" w:rsidP="003E43A4">
      <w:pPr>
        <w:rPr>
          <w:rFonts w:ascii="Times New Roman" w:hAnsi="Times New Roman" w:cs="Times New Roman"/>
        </w:rPr>
      </w:pPr>
    </w:p>
    <w:p w14:paraId="3F1E3645" w14:textId="169470F4" w:rsidR="003200C8" w:rsidRDefault="003200C8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User Story </w:t>
      </w:r>
      <w:r w:rsidRPr="003200C8">
        <w:rPr>
          <w:rFonts w:ascii="Times New Roman" w:hAnsi="Times New Roman" w:cs="Times New Roman"/>
          <w:b/>
          <w:bCs/>
        </w:rPr>
        <w:t>Template</w:t>
      </w:r>
      <w:r>
        <w:rPr>
          <w:rFonts w:ascii="Times New Roman" w:hAnsi="Times New Roman" w:cs="Times New Roman"/>
        </w:rPr>
        <w:t xml:space="preserve">: </w:t>
      </w:r>
      <w:r w:rsidRPr="003200C8">
        <w:rPr>
          <w:rFonts w:ascii="Times New Roman" w:hAnsi="Times New Roman" w:cs="Times New Roman"/>
        </w:rPr>
        <w:t>As a &lt;role&gt;, I want &lt;goal&gt; [so that &lt;benefit&gt;]</w:t>
      </w:r>
    </w:p>
    <w:p w14:paraId="0BD67087" w14:textId="14EE45A6" w:rsidR="000D3FBB" w:rsidRPr="003200C8" w:rsidRDefault="000D3FBB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Priority </w:t>
      </w:r>
      <w:r w:rsidR="005A38D0" w:rsidRPr="005A38D0">
        <w:rPr>
          <w:rFonts w:ascii="Times New Roman" w:hAnsi="Times New Roman" w:cs="Times New Roman"/>
        </w:rPr>
        <w:t>High-</w:t>
      </w:r>
      <w:r w:rsidR="005A38D0">
        <w:rPr>
          <w:rFonts w:ascii="Times New Roman" w:hAnsi="Times New Roman" w:cs="Times New Roman"/>
        </w:rPr>
        <w:t>medium-Low / essential, desirable</w:t>
      </w:r>
    </w:p>
    <w:p w14:paraId="01378BAE" w14:textId="77777777" w:rsidR="003200C8" w:rsidRDefault="003200C8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450"/>
        <w:gridCol w:w="1954"/>
        <w:gridCol w:w="5483"/>
        <w:gridCol w:w="940"/>
        <w:gridCol w:w="1433"/>
      </w:tblGrid>
      <w:tr w:rsidR="008756BF" w:rsidRPr="003200C8" w14:paraId="36CBA03B" w14:textId="77777777" w:rsidTr="006D119A">
        <w:tc>
          <w:tcPr>
            <w:tcW w:w="450" w:type="dxa"/>
          </w:tcPr>
          <w:p w14:paraId="1E7B3234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980" w:type="dxa"/>
          </w:tcPr>
          <w:p w14:paraId="7741C450" w14:textId="6F115D0B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580" w:type="dxa"/>
          </w:tcPr>
          <w:p w14:paraId="31151F95" w14:textId="1877A918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810" w:type="dxa"/>
          </w:tcPr>
          <w:p w14:paraId="12696DF9" w14:textId="0DE4114E" w:rsidR="000D3FBB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71ACB0F0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8756BF" w:rsidRPr="003200C8" w14:paraId="23407AFD" w14:textId="77777777" w:rsidTr="006D119A">
        <w:tc>
          <w:tcPr>
            <w:tcW w:w="450" w:type="dxa"/>
          </w:tcPr>
          <w:p w14:paraId="3CCEDA7D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980" w:type="dxa"/>
          </w:tcPr>
          <w:p w14:paraId="66A0CC31" w14:textId="32BB11CC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580" w:type="dxa"/>
          </w:tcPr>
          <w:p w14:paraId="293D1331" w14:textId="77777777" w:rsidR="008756BF" w:rsidRDefault="00DA0B9D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s a Player, </w:t>
            </w:r>
          </w:p>
          <w:p w14:paraId="101F8A84" w14:textId="77777777" w:rsidR="001266D0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 to choose the board size before the SOS game begins,</w:t>
            </w:r>
          </w:p>
          <w:p w14:paraId="41C66B63" w14:textId="5AF643B8" w:rsidR="001266D0" w:rsidRPr="003200C8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 I can customize the difficulty and duration of the game</w:t>
            </w:r>
          </w:p>
        </w:tc>
        <w:tc>
          <w:tcPr>
            <w:tcW w:w="810" w:type="dxa"/>
          </w:tcPr>
          <w:p w14:paraId="37AB3EB2" w14:textId="77777777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  <w:p w14:paraId="74128AE8" w14:textId="5CFB82E7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0667CD3D" w14:textId="682EC90B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8</w:t>
            </w:r>
          </w:p>
        </w:tc>
      </w:tr>
      <w:tr w:rsidR="008756BF" w:rsidRPr="003200C8" w14:paraId="1ACF3249" w14:textId="77777777" w:rsidTr="006D119A">
        <w:tc>
          <w:tcPr>
            <w:tcW w:w="450" w:type="dxa"/>
          </w:tcPr>
          <w:p w14:paraId="7BBB0111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0" w:type="dxa"/>
          </w:tcPr>
          <w:p w14:paraId="5024DC1D" w14:textId="1F9CC4C7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580" w:type="dxa"/>
          </w:tcPr>
          <w:p w14:paraId="1115BCB6" w14:textId="77777777" w:rsidR="008756BF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</w:t>
            </w:r>
          </w:p>
          <w:p w14:paraId="23481B25" w14:textId="579565AE" w:rsidR="001266D0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 to choose between the “Simple Game” and “General Game” modes after selecting a board size,</w:t>
            </w:r>
          </w:p>
          <w:p w14:paraId="311D36F4" w14:textId="055D1E6F" w:rsidR="001266D0" w:rsidRPr="003200C8" w:rsidRDefault="001266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 I can decide the rules I want to play under for the SOS game</w:t>
            </w:r>
          </w:p>
        </w:tc>
        <w:tc>
          <w:tcPr>
            <w:tcW w:w="810" w:type="dxa"/>
          </w:tcPr>
          <w:p w14:paraId="34EFB7E0" w14:textId="77777777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  <w:p w14:paraId="48D1F021" w14:textId="6216F1E2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38F5F263" w14:textId="2913F0D9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</w:tr>
      <w:tr w:rsidR="008756BF" w:rsidRPr="003200C8" w14:paraId="7C93E531" w14:textId="77777777" w:rsidTr="006D119A">
        <w:tc>
          <w:tcPr>
            <w:tcW w:w="450" w:type="dxa"/>
          </w:tcPr>
          <w:p w14:paraId="19C8DA23" w14:textId="0086DE37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980" w:type="dxa"/>
          </w:tcPr>
          <w:p w14:paraId="49652C5C" w14:textId="5AD2F07A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</w:p>
        </w:tc>
        <w:tc>
          <w:tcPr>
            <w:tcW w:w="5580" w:type="dxa"/>
          </w:tcPr>
          <w:p w14:paraId="458971D1" w14:textId="77777777" w:rsidR="008756BF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</w:t>
            </w:r>
          </w:p>
          <w:p w14:paraId="7591666C" w14:textId="1BC3F51A" w:rsidR="00424E9E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 to</w:t>
            </w:r>
            <w:r w:rsidR="00F91B60">
              <w:rPr>
                <w:rFonts w:ascii="Times New Roman" w:hAnsi="Times New Roman" w:cs="Times New Roman"/>
                <w:sz w:val="21"/>
                <w:szCs w:val="21"/>
              </w:rPr>
              <w:t xml:space="preserve"> start a new game with the chosen board size and game mode,</w:t>
            </w:r>
          </w:p>
          <w:p w14:paraId="49638F60" w14:textId="3E43FB92" w:rsidR="00424E9E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</w:t>
            </w:r>
            <w:r w:rsidR="00F91B60">
              <w:rPr>
                <w:rFonts w:ascii="Times New Roman" w:hAnsi="Times New Roman" w:cs="Times New Roman"/>
                <w:sz w:val="21"/>
                <w:szCs w:val="21"/>
              </w:rPr>
              <w:t xml:space="preserve"> I can begin play a new game with selected settings</w:t>
            </w:r>
          </w:p>
        </w:tc>
        <w:tc>
          <w:tcPr>
            <w:tcW w:w="810" w:type="dxa"/>
          </w:tcPr>
          <w:p w14:paraId="55950CEF" w14:textId="77777777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ow</w:t>
            </w:r>
          </w:p>
          <w:p w14:paraId="0B803A6F" w14:textId="239E7BFC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514E5EA8" w14:textId="6DA641F2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</w:tr>
      <w:tr w:rsidR="004570C9" w:rsidRPr="003200C8" w14:paraId="2D657C10" w14:textId="77777777" w:rsidTr="006D119A">
        <w:tc>
          <w:tcPr>
            <w:tcW w:w="450" w:type="dxa"/>
          </w:tcPr>
          <w:p w14:paraId="31FB4A15" w14:textId="2B6C4FD2" w:rsidR="004570C9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980" w:type="dxa"/>
          </w:tcPr>
          <w:p w14:paraId="1055D016" w14:textId="13676E2D" w:rsidR="004570C9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</w:p>
        </w:tc>
        <w:tc>
          <w:tcPr>
            <w:tcW w:w="5580" w:type="dxa"/>
          </w:tcPr>
          <w:p w14:paraId="78F52AF3" w14:textId="5FA782BC" w:rsidR="004570C9" w:rsidRDefault="00056D5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in simple gam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60874CC4" w14:textId="72EF7374" w:rsidR="00056D54" w:rsidRDefault="00056D5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I want to make a move placing “O” or “S” on </w:t>
            </w:r>
            <w:r w:rsidR="00690D04">
              <w:rPr>
                <w:rFonts w:ascii="Times New Roman" w:hAnsi="Times New Roman" w:cs="Times New Roman"/>
                <w:sz w:val="21"/>
                <w:szCs w:val="21"/>
              </w:rPr>
              <w:t xml:space="preserve">a vacant spot on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board</w:t>
            </w:r>
            <w:r w:rsidR="00690D04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14:paraId="471CA845" w14:textId="3568E2DA" w:rsidR="00056D54" w:rsidRPr="003200C8" w:rsidRDefault="00056D5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 I can try to form a sequence “SOS” and win the game</w:t>
            </w:r>
          </w:p>
        </w:tc>
        <w:tc>
          <w:tcPr>
            <w:tcW w:w="810" w:type="dxa"/>
          </w:tcPr>
          <w:p w14:paraId="0DCD1405" w14:textId="77777777" w:rsidR="004570C9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edium</w:t>
            </w:r>
          </w:p>
          <w:p w14:paraId="31703576" w14:textId="39AECA4E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38BFB3E7" w14:textId="70A8C003" w:rsidR="004570C9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2</w:t>
            </w:r>
          </w:p>
        </w:tc>
      </w:tr>
      <w:tr w:rsidR="004570C9" w:rsidRPr="003200C8" w14:paraId="6EC6BB77" w14:textId="77777777" w:rsidTr="006D119A">
        <w:tc>
          <w:tcPr>
            <w:tcW w:w="450" w:type="dxa"/>
          </w:tcPr>
          <w:p w14:paraId="27413B69" w14:textId="72A137DE" w:rsidR="004570C9" w:rsidRPr="003200C8" w:rsidRDefault="006D119A" w:rsidP="0023430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0" w:type="dxa"/>
          </w:tcPr>
          <w:p w14:paraId="0C90F4F4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simple game is over</w:t>
            </w:r>
          </w:p>
        </w:tc>
        <w:tc>
          <w:tcPr>
            <w:tcW w:w="5580" w:type="dxa"/>
          </w:tcPr>
          <w:p w14:paraId="57C24840" w14:textId="3A01B907" w:rsidR="004570C9" w:rsidRDefault="00056D54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in simple gam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26D01EA6" w14:textId="349CB73A" w:rsidR="00056D54" w:rsidRDefault="00056D54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validation </w:t>
            </w:r>
            <w:r w:rsidR="00690D04">
              <w:rPr>
                <w:rFonts w:ascii="Times New Roman" w:hAnsi="Times New Roman" w:cs="Times New Roman"/>
                <w:sz w:val="21"/>
                <w:szCs w:val="21"/>
              </w:rPr>
              <w:t>if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90D04">
              <w:rPr>
                <w:rFonts w:ascii="Times New Roman" w:hAnsi="Times New Roman" w:cs="Times New Roman"/>
                <w:sz w:val="21"/>
                <w:szCs w:val="21"/>
              </w:rPr>
              <w:t xml:space="preserve">the 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>simple game is over</w:t>
            </w:r>
            <w:r w:rsidR="00690D04">
              <w:rPr>
                <w:rFonts w:ascii="Times New Roman" w:hAnsi="Times New Roman" w:cs="Times New Roman"/>
                <w:sz w:val="21"/>
                <w:szCs w:val="21"/>
              </w:rPr>
              <w:t xml:space="preserve"> after each move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14:paraId="3011E4E5" w14:textId="128B3C0D" w:rsidR="00056D54" w:rsidRPr="003200C8" w:rsidRDefault="00056D54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</w:t>
            </w:r>
            <w:r w:rsidR="00573EB8">
              <w:rPr>
                <w:rFonts w:ascii="Times New Roman" w:hAnsi="Times New Roman" w:cs="Times New Roman"/>
                <w:sz w:val="21"/>
                <w:szCs w:val="21"/>
              </w:rPr>
              <w:t xml:space="preserve"> I can see the </w:t>
            </w:r>
            <w:r w:rsidR="007567CB">
              <w:rPr>
                <w:rFonts w:ascii="Times New Roman" w:hAnsi="Times New Roman" w:cs="Times New Roman"/>
                <w:sz w:val="21"/>
                <w:szCs w:val="21"/>
              </w:rPr>
              <w:t>game results and decide to play another game.</w:t>
            </w:r>
          </w:p>
        </w:tc>
        <w:tc>
          <w:tcPr>
            <w:tcW w:w="810" w:type="dxa"/>
          </w:tcPr>
          <w:p w14:paraId="7D69A394" w14:textId="77777777" w:rsidR="004570C9" w:rsidRDefault="005A38D0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ow</w:t>
            </w:r>
          </w:p>
          <w:p w14:paraId="3986FE22" w14:textId="41B841BA" w:rsidR="005A38D0" w:rsidRPr="003200C8" w:rsidRDefault="005A38D0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0AD02922" w14:textId="4CF33961" w:rsidR="004570C9" w:rsidRPr="003200C8" w:rsidRDefault="00424E9E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</w:tr>
      <w:tr w:rsidR="008756BF" w:rsidRPr="003200C8" w14:paraId="3949CAB3" w14:textId="77777777" w:rsidTr="006D119A">
        <w:tc>
          <w:tcPr>
            <w:tcW w:w="450" w:type="dxa"/>
          </w:tcPr>
          <w:p w14:paraId="50CC76F2" w14:textId="69320C35" w:rsidR="008756BF" w:rsidRPr="003200C8" w:rsidRDefault="006D119A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980" w:type="dxa"/>
          </w:tcPr>
          <w:p w14:paraId="4EFBFC5A" w14:textId="3D44CC89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580" w:type="dxa"/>
          </w:tcPr>
          <w:p w14:paraId="6E5191B9" w14:textId="17C73E66" w:rsidR="008756BF" w:rsidRDefault="00573EB8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 xml:space="preserve"> in a general game,</w:t>
            </w:r>
          </w:p>
          <w:p w14:paraId="54E1303C" w14:textId="0599AF3B" w:rsidR="00573EB8" w:rsidRDefault="00573EB8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 xml:space="preserve"> to make a move placing “O” or “S” on </w:t>
            </w:r>
            <w:r w:rsidR="001C4863">
              <w:rPr>
                <w:rFonts w:ascii="Times New Roman" w:hAnsi="Times New Roman" w:cs="Times New Roman"/>
                <w:sz w:val="21"/>
                <w:szCs w:val="21"/>
              </w:rPr>
              <w:t xml:space="preserve">a vacant spot on 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>the board</w:t>
            </w:r>
            <w:r w:rsidR="001C4863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340CEBC0" w14:textId="5756FC48" w:rsidR="00573EB8" w:rsidRPr="003200C8" w:rsidRDefault="00573EB8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 xml:space="preserve"> I can create the most “SOS” sequences and win the game</w:t>
            </w:r>
          </w:p>
        </w:tc>
        <w:tc>
          <w:tcPr>
            <w:tcW w:w="810" w:type="dxa"/>
          </w:tcPr>
          <w:p w14:paraId="3E409853" w14:textId="72713D74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edium</w:t>
            </w:r>
          </w:p>
          <w:p w14:paraId="6EBD0388" w14:textId="67A2ECB6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643D6FFD" w14:textId="15B69D1B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2</w:t>
            </w:r>
          </w:p>
        </w:tc>
      </w:tr>
      <w:tr w:rsidR="008756BF" w:rsidRPr="003200C8" w14:paraId="11EE81CE" w14:textId="77777777" w:rsidTr="006D119A">
        <w:tc>
          <w:tcPr>
            <w:tcW w:w="450" w:type="dxa"/>
          </w:tcPr>
          <w:p w14:paraId="6D03DEC3" w14:textId="35E442FC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980" w:type="dxa"/>
          </w:tcPr>
          <w:p w14:paraId="4885C198" w14:textId="19CBB6E2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general game is over</w:t>
            </w:r>
          </w:p>
        </w:tc>
        <w:tc>
          <w:tcPr>
            <w:tcW w:w="5580" w:type="dxa"/>
          </w:tcPr>
          <w:p w14:paraId="714F6334" w14:textId="473FEF4D" w:rsidR="00573EB8" w:rsidRDefault="00573EB8" w:rsidP="00573E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in a general gam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0D9DB030" w14:textId="14B55B62" w:rsidR="00573EB8" w:rsidRDefault="00573EB8" w:rsidP="00573E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 want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validation </w:t>
            </w:r>
            <w:r w:rsidR="00690D04">
              <w:rPr>
                <w:rFonts w:ascii="Times New Roman" w:hAnsi="Times New Roman" w:cs="Times New Roman"/>
                <w:sz w:val="21"/>
                <w:szCs w:val="21"/>
              </w:rPr>
              <w:t>if the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general game is over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1C4863">
              <w:rPr>
                <w:rFonts w:ascii="Times New Roman" w:hAnsi="Times New Roman" w:cs="Times New Roman"/>
                <w:sz w:val="21"/>
                <w:szCs w:val="21"/>
              </w:rPr>
              <w:t>after each move,</w:t>
            </w:r>
          </w:p>
          <w:p w14:paraId="4E60CDA4" w14:textId="1B915B54" w:rsidR="008756BF" w:rsidRPr="003200C8" w:rsidRDefault="00573EB8" w:rsidP="00573E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 that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that I can see game results and decide to play another game.</w:t>
            </w:r>
          </w:p>
        </w:tc>
        <w:tc>
          <w:tcPr>
            <w:tcW w:w="810" w:type="dxa"/>
          </w:tcPr>
          <w:p w14:paraId="4FDE5AE4" w14:textId="77777777" w:rsidR="008756BF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Low</w:t>
            </w:r>
          </w:p>
          <w:p w14:paraId="72BDFC38" w14:textId="5BF052E6" w:rsidR="005A38D0" w:rsidRPr="003200C8" w:rsidRDefault="005A38D0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ssential</w:t>
            </w:r>
          </w:p>
        </w:tc>
        <w:tc>
          <w:tcPr>
            <w:tcW w:w="1440" w:type="dxa"/>
          </w:tcPr>
          <w:p w14:paraId="7D81E2E8" w14:textId="71C890BA" w:rsidR="008756BF" w:rsidRPr="003200C8" w:rsidRDefault="00424E9E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</w:tr>
    </w:tbl>
    <w:p w14:paraId="05F6771C" w14:textId="77777777" w:rsidR="003E43A4" w:rsidRDefault="003E43A4" w:rsidP="003E43A4">
      <w:pPr>
        <w:rPr>
          <w:rFonts w:ascii="Times New Roman" w:hAnsi="Times New Roman" w:cs="Times New Roman"/>
        </w:rPr>
      </w:pPr>
    </w:p>
    <w:p w14:paraId="5B441448" w14:textId="15E3BA0D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Acceptance Criteria</w:t>
      </w:r>
      <w:r w:rsidR="0080269C" w:rsidRPr="0080269C">
        <w:rPr>
          <w:rFonts w:ascii="Times New Roman" w:hAnsi="Times New Roman" w:cs="Times New Roman"/>
          <w:b/>
        </w:rPr>
        <w:t xml:space="preserve"> (AC) </w:t>
      </w:r>
      <w:r w:rsidR="003200C8">
        <w:rPr>
          <w:rFonts w:ascii="Times New Roman" w:hAnsi="Times New Roman" w:cs="Times New Roman"/>
          <w:b/>
        </w:rPr>
        <w:t>(</w:t>
      </w:r>
      <w:r w:rsidR="00F954F6">
        <w:rPr>
          <w:rFonts w:ascii="Times New Roman" w:hAnsi="Times New Roman" w:cs="Times New Roman"/>
          <w:b/>
        </w:rPr>
        <w:t>8</w:t>
      </w:r>
      <w:r w:rsidR="003200C8">
        <w:rPr>
          <w:rFonts w:ascii="Times New Roman" w:hAnsi="Times New Roman" w:cs="Times New Roman"/>
          <w:b/>
        </w:rPr>
        <w:t xml:space="preserve"> points)</w:t>
      </w:r>
      <w:r w:rsidR="002043C4">
        <w:rPr>
          <w:rFonts w:ascii="Times New Roman" w:hAnsi="Times New Roman" w:cs="Times New Roman"/>
          <w:b/>
        </w:rPr>
        <w:t>: Add/delete rows as needed.</w:t>
      </w:r>
    </w:p>
    <w:p w14:paraId="5DCB0750" w14:textId="77777777" w:rsidR="003E43A4" w:rsidRDefault="003E43A4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95"/>
        <w:gridCol w:w="540"/>
        <w:gridCol w:w="5997"/>
        <w:gridCol w:w="2023"/>
      </w:tblGrid>
      <w:tr w:rsidR="00CB3606" w:rsidRPr="003200C8" w14:paraId="0F45402F" w14:textId="77777777" w:rsidTr="003200C8">
        <w:tc>
          <w:tcPr>
            <w:tcW w:w="1695" w:type="dxa"/>
          </w:tcPr>
          <w:p w14:paraId="50E47D4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8A5DD62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3E2AF056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1052F72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79770DB9" w14:textId="58689DB6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Status (completed, toDo, inProgress)</w:t>
            </w:r>
          </w:p>
        </w:tc>
      </w:tr>
      <w:tr w:rsidR="003200C8" w:rsidRPr="003200C8" w14:paraId="551A5773" w14:textId="77777777" w:rsidTr="003200C8">
        <w:tc>
          <w:tcPr>
            <w:tcW w:w="1695" w:type="dxa"/>
            <w:vMerge w:val="restart"/>
          </w:tcPr>
          <w:p w14:paraId="6EBC0B49" w14:textId="154FD97A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40" w:type="dxa"/>
          </w:tcPr>
          <w:p w14:paraId="3F09E2E9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  <w:tc>
          <w:tcPr>
            <w:tcW w:w="5997" w:type="dxa"/>
          </w:tcPr>
          <w:p w14:paraId="0CBDCF30" w14:textId="0E3CA04D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1.1 &lt;scenario description&gt;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Inputting a custom board size</w:t>
            </w:r>
          </w:p>
          <w:p w14:paraId="584ED6E2" w14:textId="561D757C" w:rsidR="00F85E2C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the player is on the game setup 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>display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1C7EB6F6" w14:textId="18C44D2D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the player inputs a custom board size (n&gt;2) </w:t>
            </w:r>
          </w:p>
          <w:p w14:paraId="7952D3FE" w14:textId="46983706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Then 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>the game should validate the size and display it to the user</w:t>
            </w:r>
          </w:p>
        </w:tc>
        <w:tc>
          <w:tcPr>
            <w:tcW w:w="2023" w:type="dxa"/>
          </w:tcPr>
          <w:p w14:paraId="7A059CC0" w14:textId="36AAB5D2" w:rsidR="003200C8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</w:p>
        </w:tc>
      </w:tr>
      <w:tr w:rsidR="003200C8" w:rsidRPr="003200C8" w14:paraId="204F3A5E" w14:textId="77777777" w:rsidTr="003200C8">
        <w:tc>
          <w:tcPr>
            <w:tcW w:w="1695" w:type="dxa"/>
            <w:vMerge/>
          </w:tcPr>
          <w:p w14:paraId="6E99C1EC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BB17133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</w:p>
        </w:tc>
        <w:tc>
          <w:tcPr>
            <w:tcW w:w="5997" w:type="dxa"/>
          </w:tcPr>
          <w:p w14:paraId="6601B1AB" w14:textId="27FB4DE4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1.2 &lt;scenario description&gt;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No Board size selected (default size)</w:t>
            </w:r>
          </w:p>
          <w:p w14:paraId="7C9F43F5" w14:textId="4C95D02F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the player is on the game setup 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>display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04FF1088" w14:textId="2202E968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the player does not select any board size,</w:t>
            </w:r>
          </w:p>
          <w:p w14:paraId="01506BC0" w14:textId="15F327B1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F85E2C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be at a default  3x3 board size and display to user</w:t>
            </w:r>
          </w:p>
        </w:tc>
        <w:tc>
          <w:tcPr>
            <w:tcW w:w="2023" w:type="dxa"/>
          </w:tcPr>
          <w:p w14:paraId="7F4FBC14" w14:textId="148F4673" w:rsidR="003200C8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</w:p>
        </w:tc>
      </w:tr>
      <w:tr w:rsidR="003200C8" w:rsidRPr="003200C8" w14:paraId="4649018F" w14:textId="77777777" w:rsidTr="003200C8">
        <w:tc>
          <w:tcPr>
            <w:tcW w:w="1695" w:type="dxa"/>
            <w:vMerge/>
          </w:tcPr>
          <w:p w14:paraId="1A7EF0E8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2ECB612" w14:textId="684B2E19" w:rsidR="003200C8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.3</w:t>
            </w:r>
          </w:p>
        </w:tc>
        <w:tc>
          <w:tcPr>
            <w:tcW w:w="5997" w:type="dxa"/>
          </w:tcPr>
          <w:p w14:paraId="6900DFE8" w14:textId="3F989C01" w:rsid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1.3 &lt;scenario description&gt; Invalid custom board size</w:t>
            </w:r>
          </w:p>
          <w:p w14:paraId="66A6F70C" w14:textId="3EB9211F" w:rsidR="000D3FBB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the is on the game setup display</w:t>
            </w:r>
          </w:p>
          <w:p w14:paraId="502329C0" w14:textId="1F6D0E53" w:rsidR="000D3FBB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the player inputs a custom board size that is out of the allowed range (n&lt;=2)</w:t>
            </w:r>
          </w:p>
          <w:p w14:paraId="1E119673" w14:textId="7B43A568" w:rsidR="000D3FBB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the game should display an error message indicating that the size is invalid and prompt the player to select a valid size.</w:t>
            </w:r>
          </w:p>
        </w:tc>
        <w:tc>
          <w:tcPr>
            <w:tcW w:w="2023" w:type="dxa"/>
          </w:tcPr>
          <w:p w14:paraId="63CDD357" w14:textId="5972436D" w:rsidR="003200C8" w:rsidRPr="003200C8" w:rsidRDefault="000D3FB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</w:p>
        </w:tc>
      </w:tr>
      <w:tr w:rsidR="00F85E2C" w:rsidRPr="003200C8" w14:paraId="315EA953" w14:textId="77777777" w:rsidTr="003200C8">
        <w:tc>
          <w:tcPr>
            <w:tcW w:w="1695" w:type="dxa"/>
          </w:tcPr>
          <w:p w14:paraId="26087A49" w14:textId="77777777" w:rsidR="00F85E2C" w:rsidRPr="003200C8" w:rsidRDefault="00F85E2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4804AF" w14:textId="77777777" w:rsidR="00F85E2C" w:rsidRPr="003200C8" w:rsidRDefault="00F85E2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1BE86FF7" w14:textId="77777777" w:rsidR="00F85E2C" w:rsidRPr="003200C8" w:rsidRDefault="00F85E2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F1C07A9" w14:textId="77777777" w:rsidR="00F85E2C" w:rsidRPr="003200C8" w:rsidRDefault="00F85E2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200C8" w:rsidRPr="003200C8" w14:paraId="4B70A795" w14:textId="77777777" w:rsidTr="003200C8">
        <w:tc>
          <w:tcPr>
            <w:tcW w:w="1695" w:type="dxa"/>
            <w:vMerge w:val="restart"/>
          </w:tcPr>
          <w:p w14:paraId="79CDA6BC" w14:textId="3356E08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2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40" w:type="dxa"/>
          </w:tcPr>
          <w:p w14:paraId="618267B1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.1</w:t>
            </w:r>
          </w:p>
        </w:tc>
        <w:tc>
          <w:tcPr>
            <w:tcW w:w="5997" w:type="dxa"/>
          </w:tcPr>
          <w:p w14:paraId="647AEBA2" w14:textId="7A8FCDA1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2.1 &lt;scenario description&gt;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>Choosing the Simple Game Mode</w:t>
            </w:r>
          </w:p>
          <w:p w14:paraId="0CAB67D8" w14:textId="2A608ACB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>the player is on the game setup display,</w:t>
            </w:r>
          </w:p>
          <w:p w14:paraId="26BB74B4" w14:textId="3A5AD578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he “Simple Game” mode 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 xml:space="preserve">from 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>the game mode options,</w:t>
            </w:r>
          </w:p>
          <w:p w14:paraId="62D0D2A1" w14:textId="0B0AF1D0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CC3D06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>the game should apply the “Simple Game” logic and rules to user’s game</w:t>
            </w:r>
          </w:p>
        </w:tc>
        <w:tc>
          <w:tcPr>
            <w:tcW w:w="2023" w:type="dxa"/>
          </w:tcPr>
          <w:p w14:paraId="0D89FBB2" w14:textId="531D4996" w:rsidR="003200C8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</w:p>
        </w:tc>
      </w:tr>
      <w:tr w:rsidR="003200C8" w:rsidRPr="003200C8" w14:paraId="4EC8F2D5" w14:textId="77777777" w:rsidTr="003200C8">
        <w:tc>
          <w:tcPr>
            <w:tcW w:w="1695" w:type="dxa"/>
            <w:vMerge/>
          </w:tcPr>
          <w:p w14:paraId="3BD9D260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687F26" w14:textId="6165A0CA" w:rsidR="003200C8" w:rsidRPr="003200C8" w:rsidRDefault="00CC3D06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.2</w:t>
            </w:r>
          </w:p>
        </w:tc>
        <w:tc>
          <w:tcPr>
            <w:tcW w:w="5997" w:type="dxa"/>
          </w:tcPr>
          <w:p w14:paraId="3F292DE5" w14:textId="6928C822" w:rsidR="00CC3D06" w:rsidRPr="003200C8" w:rsidRDefault="00CC3D06" w:rsidP="00CC3D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2.1 &lt;scenario description&gt;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 xml:space="preserve"> Choosing the General Game Mode</w:t>
            </w:r>
          </w:p>
          <w:p w14:paraId="29D28B86" w14:textId="71F4B57B" w:rsidR="00CC3D06" w:rsidRPr="003200C8" w:rsidRDefault="00CC3D06" w:rsidP="00CC3D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>the player is on the game setup display,</w:t>
            </w:r>
          </w:p>
          <w:p w14:paraId="0D3F6BA6" w14:textId="3715FA55" w:rsidR="00CC3D06" w:rsidRPr="003200C8" w:rsidRDefault="00CC3D06" w:rsidP="00CC3D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he “General Game” rules from the game mode options</w:t>
            </w:r>
          </w:p>
          <w:p w14:paraId="79E29936" w14:textId="6094B1E8" w:rsidR="003200C8" w:rsidRPr="003200C8" w:rsidRDefault="00CC3D06" w:rsidP="00CC3D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B02232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apply the “General Game” logic and rules to user’s game</w:t>
            </w:r>
          </w:p>
        </w:tc>
        <w:tc>
          <w:tcPr>
            <w:tcW w:w="2023" w:type="dxa"/>
          </w:tcPr>
          <w:p w14:paraId="16E5F700" w14:textId="46F4FC36" w:rsidR="003200C8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</w:p>
        </w:tc>
      </w:tr>
      <w:tr w:rsidR="005A38D0" w:rsidRPr="003200C8" w14:paraId="5CFD3BBC" w14:textId="77777777" w:rsidTr="005A38D0">
        <w:trPr>
          <w:trHeight w:val="314"/>
        </w:trPr>
        <w:tc>
          <w:tcPr>
            <w:tcW w:w="1695" w:type="dxa"/>
          </w:tcPr>
          <w:p w14:paraId="73701607" w14:textId="77777777" w:rsidR="005A38D0" w:rsidRPr="003200C8" w:rsidRDefault="005A38D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0A0DE5" w14:textId="77777777" w:rsidR="005A38D0" w:rsidRPr="003200C8" w:rsidRDefault="005A38D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52C3CDB3" w14:textId="77777777" w:rsidR="005A38D0" w:rsidRDefault="005A38D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CB73F1E" w14:textId="77777777" w:rsidR="005A38D0" w:rsidRPr="003200C8" w:rsidRDefault="005A38D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F91B60" w:rsidRPr="003200C8" w14:paraId="027D6959" w14:textId="77777777" w:rsidTr="00F91B60">
        <w:trPr>
          <w:trHeight w:val="584"/>
        </w:trPr>
        <w:tc>
          <w:tcPr>
            <w:tcW w:w="1695" w:type="dxa"/>
            <w:vMerge w:val="restart"/>
          </w:tcPr>
          <w:p w14:paraId="035F5A01" w14:textId="781C2A95" w:rsidR="00F91B60" w:rsidRPr="003200C8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3. Start a new game of the chosen board size and game mode </w:t>
            </w:r>
          </w:p>
        </w:tc>
        <w:tc>
          <w:tcPr>
            <w:tcW w:w="540" w:type="dxa"/>
          </w:tcPr>
          <w:p w14:paraId="7C0C7821" w14:textId="7AEEFABA" w:rsidR="00F91B60" w:rsidRPr="003200C8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1</w:t>
            </w:r>
          </w:p>
        </w:tc>
        <w:tc>
          <w:tcPr>
            <w:tcW w:w="5997" w:type="dxa"/>
          </w:tcPr>
          <w:p w14:paraId="1C2BAFEF" w14:textId="77777777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50DCB729" w14:textId="6E120A10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3.1 &lt;scenario description&gt;</w:t>
            </w:r>
            <w:r w:rsidR="00056D54">
              <w:rPr>
                <w:rFonts w:ascii="Times New Roman" w:hAnsi="Times New Roman" w:cs="Times New Roman"/>
                <w:sz w:val="21"/>
                <w:szCs w:val="21"/>
              </w:rPr>
              <w:t xml:space="preserve"> Starting new game with selected board size and game mode</w:t>
            </w:r>
          </w:p>
          <w:p w14:paraId="3E6B7BD5" w14:textId="3481C0F6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a board size and game mode,</w:t>
            </w:r>
          </w:p>
          <w:p w14:paraId="3C7A6F59" w14:textId="6F3DE4DC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player clicks start game button,</w:t>
            </w:r>
          </w:p>
          <w:p w14:paraId="62F1EA2F" w14:textId="6F0F53D6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new game using </w:t>
            </w:r>
            <w:r w:rsidR="009909E1">
              <w:rPr>
                <w:rFonts w:ascii="Times New Roman" w:hAnsi="Times New Roman" w:cs="Times New Roman"/>
                <w:sz w:val="21"/>
                <w:szCs w:val="21"/>
              </w:rPr>
              <w:t>the chos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size and game type will initialize, displaying the game board and allowing player to make a move.</w:t>
            </w:r>
          </w:p>
          <w:p w14:paraId="05698ACB" w14:textId="77777777" w:rsidR="00F91B60" w:rsidRPr="003200C8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CFE4A83" w14:textId="2270735B" w:rsidR="00F91B60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F91B60" w:rsidRPr="003200C8" w14:paraId="566E2668" w14:textId="77777777" w:rsidTr="005A38D0">
        <w:trPr>
          <w:trHeight w:val="584"/>
        </w:trPr>
        <w:tc>
          <w:tcPr>
            <w:tcW w:w="1695" w:type="dxa"/>
            <w:vMerge/>
          </w:tcPr>
          <w:p w14:paraId="6746B165" w14:textId="77777777" w:rsidR="00F91B60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E104DA7" w14:textId="5F56C7E2" w:rsidR="00F91B60" w:rsidRPr="003200C8" w:rsidRDefault="00F91B6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2</w:t>
            </w:r>
          </w:p>
        </w:tc>
        <w:tc>
          <w:tcPr>
            <w:tcW w:w="5997" w:type="dxa"/>
          </w:tcPr>
          <w:p w14:paraId="093D4E33" w14:textId="261854E7" w:rsidR="00F91B60" w:rsidRDefault="00F91B60" w:rsidP="00F91B6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3.2 &lt;scenario description&gt;</w:t>
            </w:r>
            <w:r w:rsidR="00056D54">
              <w:rPr>
                <w:rFonts w:ascii="Times New Roman" w:hAnsi="Times New Roman" w:cs="Times New Roman"/>
                <w:sz w:val="21"/>
                <w:szCs w:val="21"/>
              </w:rPr>
              <w:t xml:space="preserve"> Starting new game with default settings</w:t>
            </w:r>
          </w:p>
          <w:p w14:paraId="0FEDB952" w14:textId="1D73531B" w:rsidR="00F91B60" w:rsidRDefault="00F91B60" w:rsidP="00F91B6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player has not selected board size and game mode</w:t>
            </w:r>
          </w:p>
          <w:p w14:paraId="2DEB3A82" w14:textId="1F7ECD27" w:rsidR="00F91B60" w:rsidRDefault="00F91B60" w:rsidP="00F91B6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player clicks start game button</w:t>
            </w:r>
          </w:p>
          <w:p w14:paraId="34305E26" w14:textId="71191C44" w:rsidR="00F91B60" w:rsidRDefault="00F91B60" w:rsidP="00F91B60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2B19F5">
              <w:rPr>
                <w:rFonts w:ascii="Times New Roman" w:hAnsi="Times New Roman" w:cs="Times New Roman"/>
                <w:sz w:val="21"/>
                <w:szCs w:val="21"/>
              </w:rPr>
              <w:t xml:space="preserve"> the game with initialize with default setting of board size: 3x3 and game type: Simple</w:t>
            </w:r>
          </w:p>
          <w:p w14:paraId="727FD0F6" w14:textId="77777777" w:rsidR="00F91B60" w:rsidRDefault="00F91B60" w:rsidP="000D3FB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2C8070A5" w14:textId="3DA42905" w:rsidR="00F91B60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4A2FFE" w:rsidRPr="003200C8" w14:paraId="56D34146" w14:textId="77777777" w:rsidTr="00056D54">
        <w:trPr>
          <w:trHeight w:val="160"/>
        </w:trPr>
        <w:tc>
          <w:tcPr>
            <w:tcW w:w="1695" w:type="dxa"/>
            <w:vMerge w:val="restart"/>
          </w:tcPr>
          <w:p w14:paraId="1457CECF" w14:textId="3CC5D1AB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4. Make a move in a simple game </w:t>
            </w:r>
          </w:p>
        </w:tc>
        <w:tc>
          <w:tcPr>
            <w:tcW w:w="540" w:type="dxa"/>
          </w:tcPr>
          <w:p w14:paraId="07A59C17" w14:textId="0E4E4E7A" w:rsidR="004A2FFE" w:rsidRPr="003200C8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1</w:t>
            </w:r>
          </w:p>
        </w:tc>
        <w:tc>
          <w:tcPr>
            <w:tcW w:w="5997" w:type="dxa"/>
          </w:tcPr>
          <w:p w14:paraId="05F07C65" w14:textId="0841460C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4.1 &lt;scenario description&gt; Check SOS completion after move</w:t>
            </w:r>
          </w:p>
          <w:p w14:paraId="108BAB65" w14:textId="46BFA0BF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the player has placed an “S” or “O”</w:t>
            </w:r>
          </w:p>
          <w:p w14:paraId="56C9B829" w14:textId="786C9B93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move forms “SOS” horizontally, vertically, or diagonally</w:t>
            </w:r>
          </w:p>
          <w:p w14:paraId="7761DD5E" w14:textId="512C34CD" w:rsidR="004A2FFE" w:rsidRPr="003200C8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the player should be declared the winner and the game should end.</w:t>
            </w:r>
          </w:p>
        </w:tc>
        <w:tc>
          <w:tcPr>
            <w:tcW w:w="2023" w:type="dxa"/>
          </w:tcPr>
          <w:p w14:paraId="00765624" w14:textId="2CBF51F2" w:rsidR="004A2FFE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4A2FFE" w:rsidRPr="003200C8" w14:paraId="72EEFED6" w14:textId="77777777" w:rsidTr="002B19F5">
        <w:trPr>
          <w:trHeight w:val="160"/>
        </w:trPr>
        <w:tc>
          <w:tcPr>
            <w:tcW w:w="1695" w:type="dxa"/>
            <w:vMerge/>
          </w:tcPr>
          <w:p w14:paraId="6805F5D2" w14:textId="77777777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7B4633D" w14:textId="10824055" w:rsidR="004A2FFE" w:rsidRPr="003200C8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2</w:t>
            </w:r>
          </w:p>
        </w:tc>
        <w:tc>
          <w:tcPr>
            <w:tcW w:w="5997" w:type="dxa"/>
          </w:tcPr>
          <w:p w14:paraId="6CA666F4" w14:textId="2B143730" w:rsidR="004A2FFE" w:rsidRDefault="004A2FFE" w:rsidP="00056D5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4.2 &lt;scenario description&gt; player makes a move</w:t>
            </w:r>
          </w:p>
          <w:p w14:paraId="46C89913" w14:textId="2F183682" w:rsidR="004A2FFE" w:rsidRDefault="004A2FFE" w:rsidP="00056D5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it is the player’s turn on a simple game</w:t>
            </w:r>
          </w:p>
          <w:p w14:paraId="18A54040" w14:textId="0AEEBF90" w:rsidR="004A2FFE" w:rsidRDefault="004A2FFE" w:rsidP="00056D5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When the place selects an empty board slot for “S” or “O”  </w:t>
            </w:r>
          </w:p>
          <w:p w14:paraId="6E4FEEDA" w14:textId="074AB476" w:rsidR="004A2FFE" w:rsidRPr="003200C8" w:rsidRDefault="004A2FFE" w:rsidP="00056D5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the player’s selected letter should appear on the select board slot and turn is passed to opponent .</w:t>
            </w:r>
          </w:p>
        </w:tc>
        <w:tc>
          <w:tcPr>
            <w:tcW w:w="2023" w:type="dxa"/>
          </w:tcPr>
          <w:p w14:paraId="0B8B1D48" w14:textId="413AD90F" w:rsidR="004A2FFE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4A2FFE" w:rsidRPr="003200C8" w14:paraId="0EAD831F" w14:textId="77777777" w:rsidTr="004A2FFE">
        <w:trPr>
          <w:trHeight w:val="606"/>
        </w:trPr>
        <w:tc>
          <w:tcPr>
            <w:tcW w:w="1695" w:type="dxa"/>
            <w:vMerge/>
          </w:tcPr>
          <w:p w14:paraId="55B353F9" w14:textId="77777777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BA95797" w14:textId="4DDBFA17" w:rsidR="004A2FFE" w:rsidRPr="003200C8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3</w:t>
            </w:r>
          </w:p>
        </w:tc>
        <w:tc>
          <w:tcPr>
            <w:tcW w:w="5997" w:type="dxa"/>
          </w:tcPr>
          <w:p w14:paraId="54573EEB" w14:textId="304151E3" w:rsidR="004A2FFE" w:rsidRDefault="004A2FFE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4.3 &lt;scenario description&gt; making last move on filled board</w:t>
            </w:r>
          </w:p>
          <w:p w14:paraId="32159018" w14:textId="258B520C" w:rsidR="004A2FFE" w:rsidRDefault="004A2FFE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the board is filled and no “SOS” has been created</w:t>
            </w:r>
          </w:p>
          <w:p w14:paraId="533B17AF" w14:textId="0E47100C" w:rsidR="004A2FFE" w:rsidRDefault="004A2FFE" w:rsidP="004A2FF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final board slot has been taken</w:t>
            </w:r>
          </w:p>
          <w:p w14:paraId="1CBD07F3" w14:textId="77777777" w:rsidR="004A2FFE" w:rsidRDefault="004A2FFE" w:rsidP="004A2FF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the game will be declared as a draw</w:t>
            </w:r>
          </w:p>
          <w:p w14:paraId="0A92176C" w14:textId="79FDF865" w:rsidR="004A2FFE" w:rsidRPr="003200C8" w:rsidRDefault="004A2FFE" w:rsidP="004A2FFE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21993C5D" w14:textId="4F57B418" w:rsidR="004A2FFE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4A2FFE" w:rsidRPr="003200C8" w14:paraId="320F621B" w14:textId="77777777" w:rsidTr="004A2FFE">
        <w:trPr>
          <w:trHeight w:val="606"/>
        </w:trPr>
        <w:tc>
          <w:tcPr>
            <w:tcW w:w="1695" w:type="dxa"/>
            <w:vMerge/>
          </w:tcPr>
          <w:p w14:paraId="1F938BE4" w14:textId="77777777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A6A708F" w14:textId="1C85019F" w:rsidR="004A2FFE" w:rsidRDefault="004A2FF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4</w:t>
            </w:r>
          </w:p>
        </w:tc>
        <w:tc>
          <w:tcPr>
            <w:tcW w:w="5997" w:type="dxa"/>
          </w:tcPr>
          <w:p w14:paraId="57957F34" w14:textId="37C1FF14" w:rsidR="004A2FFE" w:rsidRDefault="00573EB8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4</w:t>
            </w:r>
            <w:r w:rsidR="007567CB">
              <w:rPr>
                <w:rFonts w:ascii="Times New Roman" w:hAnsi="Times New Roman" w:cs="Times New Roman"/>
                <w:sz w:val="21"/>
                <w:szCs w:val="21"/>
              </w:rPr>
              <w:t>.4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 Attempting to make a move in a filled cell</w:t>
            </w:r>
          </w:p>
          <w:p w14:paraId="22EBD329" w14:textId="2DD42B02" w:rsidR="00573EB8" w:rsidRDefault="00573EB8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it is the player’s turn</w:t>
            </w:r>
          </w:p>
          <w:p w14:paraId="399E71E7" w14:textId="396902E1" w:rsidR="00573EB8" w:rsidRDefault="00573EB8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player selects a filled board slot that is already filled,</w:t>
            </w:r>
          </w:p>
          <w:p w14:paraId="606D09C5" w14:textId="5E93CDCC" w:rsidR="00573EB8" w:rsidRDefault="00573EB8" w:rsidP="009909E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the filled board slot  and user turn should remain unchanged and user will be allowed to continue to find an empty space.</w:t>
            </w:r>
          </w:p>
        </w:tc>
        <w:tc>
          <w:tcPr>
            <w:tcW w:w="2023" w:type="dxa"/>
          </w:tcPr>
          <w:p w14:paraId="521CB317" w14:textId="0D0FFE18" w:rsidR="004A2FFE" w:rsidRPr="003200C8" w:rsidRDefault="00573EB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567CB" w:rsidRPr="003200C8" w14:paraId="4B67A767" w14:textId="77777777" w:rsidTr="007567CB">
        <w:trPr>
          <w:trHeight w:val="160"/>
        </w:trPr>
        <w:tc>
          <w:tcPr>
            <w:tcW w:w="1695" w:type="dxa"/>
            <w:vMerge w:val="restart"/>
          </w:tcPr>
          <w:p w14:paraId="77CE49CF" w14:textId="0E3DCAB4" w:rsidR="007567CB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 A simple game is over</w:t>
            </w:r>
          </w:p>
        </w:tc>
        <w:tc>
          <w:tcPr>
            <w:tcW w:w="540" w:type="dxa"/>
          </w:tcPr>
          <w:p w14:paraId="3FF2927E" w14:textId="6D079176" w:rsidR="007567CB" w:rsidRPr="003200C8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1</w:t>
            </w:r>
          </w:p>
        </w:tc>
        <w:tc>
          <w:tcPr>
            <w:tcW w:w="5997" w:type="dxa"/>
          </w:tcPr>
          <w:p w14:paraId="0E340B56" w14:textId="56CD142E" w:rsidR="007567CB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5.1 &lt;scenario description&gt;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Game over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>with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winner</w:t>
            </w:r>
          </w:p>
          <w:p w14:paraId="25BDB02D" w14:textId="62923D21" w:rsidR="007567CB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player has formed the sequence “SOS” in simple game</w:t>
            </w:r>
          </w:p>
          <w:p w14:paraId="072BF2ED" w14:textId="77E04D46" w:rsidR="007567CB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game detects “SOS” Sequence formed horizontally, vertically or diagonally</w:t>
            </w:r>
          </w:p>
          <w:p w14:paraId="57EAD532" w14:textId="2285038C" w:rsidR="007567CB" w:rsidRPr="003200C8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player as winner, output game over, and will provide option to start new game or exit</w:t>
            </w:r>
          </w:p>
        </w:tc>
        <w:tc>
          <w:tcPr>
            <w:tcW w:w="2023" w:type="dxa"/>
          </w:tcPr>
          <w:p w14:paraId="6701CECE" w14:textId="41E73849" w:rsidR="007567CB" w:rsidRPr="003200C8" w:rsidRDefault="007567CB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567CB" w:rsidRPr="003200C8" w14:paraId="22918AC8" w14:textId="77777777" w:rsidTr="003200C8">
        <w:trPr>
          <w:trHeight w:val="160"/>
        </w:trPr>
        <w:tc>
          <w:tcPr>
            <w:tcW w:w="1695" w:type="dxa"/>
            <w:vMerge/>
          </w:tcPr>
          <w:p w14:paraId="1F68EE13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7821843" w14:textId="4247310B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2</w:t>
            </w:r>
          </w:p>
        </w:tc>
        <w:tc>
          <w:tcPr>
            <w:tcW w:w="5997" w:type="dxa"/>
          </w:tcPr>
          <w:p w14:paraId="531B3307" w14:textId="5B38CA48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5.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Game over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with 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>draw</w:t>
            </w:r>
          </w:p>
          <w:p w14:paraId="558164FD" w14:textId="675DAE89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all board slots are filled and no “SOS” is formed</w:t>
            </w:r>
          </w:p>
          <w:p w14:paraId="600C28C2" w14:textId="57C8D22D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W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final move is made by player or opponent </w:t>
            </w:r>
          </w:p>
          <w:p w14:paraId="74E96F25" w14:textId="48765DCA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a draw, output game over, and will provide option to start new game or exit</w:t>
            </w:r>
          </w:p>
        </w:tc>
        <w:tc>
          <w:tcPr>
            <w:tcW w:w="2023" w:type="dxa"/>
          </w:tcPr>
          <w:p w14:paraId="3A59D01C" w14:textId="7F80F45A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</w:p>
        </w:tc>
      </w:tr>
      <w:tr w:rsidR="007567CB" w:rsidRPr="003200C8" w14:paraId="0DE57B4E" w14:textId="77777777" w:rsidTr="003200C8">
        <w:trPr>
          <w:trHeight w:val="160"/>
        </w:trPr>
        <w:tc>
          <w:tcPr>
            <w:tcW w:w="1695" w:type="dxa"/>
            <w:vMerge/>
          </w:tcPr>
          <w:p w14:paraId="4485CE82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C501F60" w14:textId="4EFC9B5F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3</w:t>
            </w:r>
          </w:p>
        </w:tc>
        <w:tc>
          <w:tcPr>
            <w:tcW w:w="5997" w:type="dxa"/>
          </w:tcPr>
          <w:p w14:paraId="287505E8" w14:textId="7D38D233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5.</w:t>
            </w:r>
            <w:r w:rsidR="00B407A4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&lt;scenario description&gt;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 game over display</w:t>
            </w:r>
          </w:p>
          <w:p w14:paraId="2C704FA7" w14:textId="6920C7F8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>the simple game is over (draw or winner)</w:t>
            </w:r>
          </w:p>
          <w:p w14:paraId="0AE813F8" w14:textId="3926D736" w:rsidR="00BC1D52" w:rsidRDefault="007567CB" w:rsidP="00BC1D5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game over output is displayed </w:t>
            </w:r>
          </w:p>
          <w:p w14:paraId="08D09107" w14:textId="4E511CFC" w:rsidR="007567CB" w:rsidRPr="003200C8" w:rsidRDefault="007567CB" w:rsidP="00BC1D52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D843B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player will be routed to display for choose new options game or exit </w:t>
            </w:r>
          </w:p>
        </w:tc>
        <w:tc>
          <w:tcPr>
            <w:tcW w:w="2023" w:type="dxa"/>
          </w:tcPr>
          <w:p w14:paraId="44586347" w14:textId="41431A6D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567CB" w:rsidRPr="003200C8" w14:paraId="6FEB7153" w14:textId="77777777" w:rsidTr="007567CB">
        <w:trPr>
          <w:trHeight w:val="180"/>
        </w:trPr>
        <w:tc>
          <w:tcPr>
            <w:tcW w:w="1695" w:type="dxa"/>
            <w:vMerge w:val="restart"/>
          </w:tcPr>
          <w:p w14:paraId="7B95240C" w14:textId="25FF074D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 Make a move in a general game</w:t>
            </w:r>
          </w:p>
        </w:tc>
        <w:tc>
          <w:tcPr>
            <w:tcW w:w="540" w:type="dxa"/>
          </w:tcPr>
          <w:p w14:paraId="2394CE82" w14:textId="267A9EA4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1</w:t>
            </w:r>
          </w:p>
        </w:tc>
        <w:tc>
          <w:tcPr>
            <w:tcW w:w="5997" w:type="dxa"/>
          </w:tcPr>
          <w:p w14:paraId="685A1266" w14:textId="267D0A22" w:rsidR="007567CB" w:rsidRDefault="00B407A4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1 &lt;scenario description&gt; player makes a move on empty space</w:t>
            </w:r>
          </w:p>
          <w:p w14:paraId="6633FFC5" w14:textId="62D78618" w:rsidR="00B407A4" w:rsidRDefault="00B407A4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it’s the player’s turn in a general game</w:t>
            </w:r>
          </w:p>
          <w:p w14:paraId="06E2A05A" w14:textId="2469B74D" w:rsidR="00B407A4" w:rsidRDefault="00B407A4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the player selects an empty board slot on the board and chooses to place either an “S” or “O”</w:t>
            </w:r>
          </w:p>
          <w:p w14:paraId="1EC3054E" w14:textId="780462B1" w:rsidR="00B407A4" w:rsidRPr="003200C8" w:rsidRDefault="00B407A4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selected letter should appear on selected board slot</w:t>
            </w:r>
          </w:p>
        </w:tc>
        <w:tc>
          <w:tcPr>
            <w:tcW w:w="2023" w:type="dxa"/>
          </w:tcPr>
          <w:p w14:paraId="3AAF3E07" w14:textId="09029DB2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567CB" w:rsidRPr="003200C8" w14:paraId="17739C40" w14:textId="77777777" w:rsidTr="003200C8">
        <w:trPr>
          <w:trHeight w:val="180"/>
        </w:trPr>
        <w:tc>
          <w:tcPr>
            <w:tcW w:w="1695" w:type="dxa"/>
            <w:vMerge/>
          </w:tcPr>
          <w:p w14:paraId="18DCFF9E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1470EBC" w14:textId="4A6A3AB3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2</w:t>
            </w:r>
          </w:p>
        </w:tc>
        <w:tc>
          <w:tcPr>
            <w:tcW w:w="5997" w:type="dxa"/>
          </w:tcPr>
          <w:p w14:paraId="2D2CFEAB" w14:textId="748C6812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2 &lt;scenario description&gt; “SOS” sequenc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e is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created</w:t>
            </w:r>
          </w:p>
          <w:p w14:paraId="3232B5D9" w14:textId="528553A6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the player has placed an “S” or “O” on an empty board slot</w:t>
            </w:r>
          </w:p>
          <w:p w14:paraId="5E77037F" w14:textId="6390585E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When 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the move forms one or more “SOS” sequence horizontally, vertically, or diagonally, </w:t>
            </w:r>
          </w:p>
          <w:p w14:paraId="4E0D474B" w14:textId="55628680" w:rsidR="007567CB" w:rsidRPr="003200C8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the player score should reflect the sequences formed by the move and turn should change. </w:t>
            </w:r>
          </w:p>
        </w:tc>
        <w:tc>
          <w:tcPr>
            <w:tcW w:w="2023" w:type="dxa"/>
          </w:tcPr>
          <w:p w14:paraId="6E74F1F8" w14:textId="51C4D50B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567CB" w:rsidRPr="003200C8" w14:paraId="64CDCBE0" w14:textId="77777777" w:rsidTr="003200C8">
        <w:trPr>
          <w:trHeight w:val="180"/>
        </w:trPr>
        <w:tc>
          <w:tcPr>
            <w:tcW w:w="1695" w:type="dxa"/>
            <w:vMerge/>
          </w:tcPr>
          <w:p w14:paraId="493DFF1E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A7100C1" w14:textId="7E10C143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3</w:t>
            </w:r>
          </w:p>
        </w:tc>
        <w:tc>
          <w:tcPr>
            <w:tcW w:w="5997" w:type="dxa"/>
          </w:tcPr>
          <w:p w14:paraId="79A6E007" w14:textId="3B458EEF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3 &lt;scenario description&gt;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>Making a move on filled board slot</w:t>
            </w:r>
          </w:p>
          <w:p w14:paraId="11ED6DB9" w14:textId="1B32B72B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it is player’s turn in general game</w:t>
            </w:r>
          </w:p>
          <w:p w14:paraId="5C970B60" w14:textId="18A9DBF2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 filled board slot</w:t>
            </w:r>
          </w:p>
          <w:p w14:paraId="0C36EAAC" w14:textId="74EA8EA6" w:rsidR="007567CB" w:rsidRPr="003200C8" w:rsidRDefault="00CA65F5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Then the filled board slot and user turn should remain 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>unchanged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nd user will be allowed to continue to find an empty space.</w:t>
            </w:r>
          </w:p>
        </w:tc>
        <w:tc>
          <w:tcPr>
            <w:tcW w:w="2023" w:type="dxa"/>
          </w:tcPr>
          <w:p w14:paraId="31D573F2" w14:textId="70AB65C2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567CB" w:rsidRPr="003200C8" w14:paraId="7B85B2D0" w14:textId="77777777" w:rsidTr="003200C8">
        <w:trPr>
          <w:trHeight w:val="180"/>
        </w:trPr>
        <w:tc>
          <w:tcPr>
            <w:tcW w:w="1695" w:type="dxa"/>
            <w:vMerge/>
          </w:tcPr>
          <w:p w14:paraId="46133CB9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B0D51B5" w14:textId="04062F31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4</w:t>
            </w:r>
          </w:p>
        </w:tc>
        <w:tc>
          <w:tcPr>
            <w:tcW w:w="5997" w:type="dxa"/>
          </w:tcPr>
          <w:p w14:paraId="6D12A5F7" w14:textId="717FB651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4 &lt;scenario description&gt;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general game ends</w:t>
            </w:r>
          </w:p>
          <w:p w14:paraId="7F75DF6D" w14:textId="2A7E43FC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the board slots are filled and no more moves can be made</w:t>
            </w:r>
          </w:p>
          <w:p w14:paraId="68094B9C" w14:textId="5789433A" w:rsidR="00B407A4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CA65F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>board slot has been taken</w:t>
            </w:r>
          </w:p>
          <w:p w14:paraId="7904780C" w14:textId="60D63356" w:rsidR="007567CB" w:rsidRPr="003200C8" w:rsidRDefault="00B407A4" w:rsidP="00B407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player with most “SOS” sequences 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>as match</w:t>
            </w:r>
            <w:r w:rsidR="00A520CA">
              <w:rPr>
                <w:rFonts w:ascii="Times New Roman" w:hAnsi="Times New Roman" w:cs="Times New Roman"/>
                <w:sz w:val="21"/>
                <w:szCs w:val="21"/>
              </w:rPr>
              <w:t xml:space="preserve"> winner, if player score is tied game will be a draw</w:t>
            </w:r>
          </w:p>
        </w:tc>
        <w:tc>
          <w:tcPr>
            <w:tcW w:w="2023" w:type="dxa"/>
          </w:tcPr>
          <w:p w14:paraId="3B7E68C2" w14:textId="7EA04B00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567CB" w:rsidRPr="003200C8" w14:paraId="6F6395D1" w14:textId="77777777" w:rsidTr="007567CB">
        <w:trPr>
          <w:trHeight w:val="160"/>
        </w:trPr>
        <w:tc>
          <w:tcPr>
            <w:tcW w:w="1695" w:type="dxa"/>
            <w:vMerge w:val="restart"/>
          </w:tcPr>
          <w:p w14:paraId="2C4BB7F0" w14:textId="1E0358B0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 A general game is over</w:t>
            </w:r>
          </w:p>
        </w:tc>
        <w:tc>
          <w:tcPr>
            <w:tcW w:w="540" w:type="dxa"/>
          </w:tcPr>
          <w:p w14:paraId="6FDC3698" w14:textId="730FE527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1</w:t>
            </w:r>
          </w:p>
        </w:tc>
        <w:tc>
          <w:tcPr>
            <w:tcW w:w="5997" w:type="dxa"/>
          </w:tcPr>
          <w:p w14:paraId="63AEFFED" w14:textId="0C8FC389" w:rsidR="007567CB" w:rsidRDefault="00A520CA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7.1 &lt;scenario description&gt; Game over with winner</w:t>
            </w:r>
          </w:p>
          <w:p w14:paraId="2B46C15B" w14:textId="4D7D13F3" w:rsidR="00A520CA" w:rsidRDefault="00A520CA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 no moves can be made and board slots are completely filled</w:t>
            </w:r>
          </w:p>
          <w:p w14:paraId="6ECF8E09" w14:textId="53D27E94" w:rsidR="00A520CA" w:rsidRDefault="00A520CA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 player “SOS” sequence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count is higher than opponent</w:t>
            </w:r>
          </w:p>
          <w:p w14:paraId="6E275F33" w14:textId="7B5A0D06" w:rsidR="00A520CA" w:rsidRPr="003200C8" w:rsidRDefault="00A520CA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player with higher count as winner and output game over and final scores</w:t>
            </w:r>
          </w:p>
        </w:tc>
        <w:tc>
          <w:tcPr>
            <w:tcW w:w="2023" w:type="dxa"/>
          </w:tcPr>
          <w:p w14:paraId="777C1CA3" w14:textId="3DE62867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567CB" w:rsidRPr="003200C8" w14:paraId="5FA2F815" w14:textId="77777777" w:rsidTr="003200C8">
        <w:trPr>
          <w:trHeight w:val="160"/>
        </w:trPr>
        <w:tc>
          <w:tcPr>
            <w:tcW w:w="1695" w:type="dxa"/>
            <w:vMerge/>
          </w:tcPr>
          <w:p w14:paraId="7FE125B9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B7126F6" w14:textId="6BCEABCF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2</w:t>
            </w:r>
          </w:p>
        </w:tc>
        <w:tc>
          <w:tcPr>
            <w:tcW w:w="5997" w:type="dxa"/>
          </w:tcPr>
          <w:p w14:paraId="20E187DC" w14:textId="1605C506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7.2 &lt;scenario description&gt; Game over with draw</w:t>
            </w:r>
          </w:p>
          <w:p w14:paraId="0725C204" w14:textId="3EA2B1A1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no moves can be made and board slots are completely filled</w:t>
            </w:r>
          </w:p>
          <w:p w14:paraId="4E90C4AE" w14:textId="2364AD2F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both player “SOS” sequence counts are equal</w:t>
            </w:r>
          </w:p>
          <w:p w14:paraId="3EF095D7" w14:textId="66F848A8" w:rsidR="007567CB" w:rsidRPr="003200C8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the game will declare a draw, output of final scores and game over</w:t>
            </w:r>
          </w:p>
        </w:tc>
        <w:tc>
          <w:tcPr>
            <w:tcW w:w="2023" w:type="dxa"/>
          </w:tcPr>
          <w:p w14:paraId="2EB1374B" w14:textId="5367697C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567CB" w:rsidRPr="003200C8" w14:paraId="66F32AD6" w14:textId="77777777" w:rsidTr="003200C8">
        <w:trPr>
          <w:trHeight w:val="160"/>
        </w:trPr>
        <w:tc>
          <w:tcPr>
            <w:tcW w:w="1695" w:type="dxa"/>
            <w:vMerge/>
          </w:tcPr>
          <w:p w14:paraId="0A14348B" w14:textId="77777777" w:rsidR="007567CB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4307616" w14:textId="32689AB7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3</w:t>
            </w:r>
          </w:p>
        </w:tc>
        <w:tc>
          <w:tcPr>
            <w:tcW w:w="5997" w:type="dxa"/>
          </w:tcPr>
          <w:p w14:paraId="0DB00B06" w14:textId="13735D96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C 7.3 &lt;scenario description&gt; final 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>scor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game</w:t>
            </w:r>
            <w:r w:rsidR="00BC1D52">
              <w:rPr>
                <w:rFonts w:ascii="Times New Roman" w:hAnsi="Times New Roman" w:cs="Times New Roman"/>
                <w:sz w:val="21"/>
                <w:szCs w:val="21"/>
              </w:rPr>
              <w:t xml:space="preserve"> over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display</w:t>
            </w:r>
          </w:p>
          <w:p w14:paraId="35A3A82B" w14:textId="32B68BF4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the game is over (draw or win) </w:t>
            </w:r>
          </w:p>
          <w:p w14:paraId="62773BEE" w14:textId="2631DC0B" w:rsidR="00A520CA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the game over</w:t>
            </w:r>
            <w:r w:rsidR="00EA333F">
              <w:rPr>
                <w:rFonts w:ascii="Times New Roman" w:hAnsi="Times New Roman" w:cs="Times New Roman"/>
                <w:sz w:val="21"/>
                <w:szCs w:val="21"/>
              </w:rPr>
              <w:t xml:space="preserve"> message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and final score is displayed</w:t>
            </w:r>
          </w:p>
          <w:p w14:paraId="122F0FAC" w14:textId="461FC419" w:rsidR="007567CB" w:rsidRPr="003200C8" w:rsidRDefault="00A520CA" w:rsidP="00A520C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player’s</w:t>
            </w:r>
            <w:r w:rsidR="00EA333F">
              <w:rPr>
                <w:rFonts w:ascii="Times New Roman" w:hAnsi="Times New Roman" w:cs="Times New Roman"/>
                <w:sz w:val="21"/>
                <w:szCs w:val="21"/>
              </w:rPr>
              <w:t xml:space="preserve"> ID and</w:t>
            </w:r>
            <w:r w:rsidR="000671FA">
              <w:rPr>
                <w:rFonts w:ascii="Times New Roman" w:hAnsi="Times New Roman" w:cs="Times New Roman"/>
                <w:sz w:val="21"/>
                <w:szCs w:val="21"/>
              </w:rPr>
              <w:t xml:space="preserve"> scores are displayed side by side with</w:t>
            </w:r>
            <w:r w:rsidR="00EA333F">
              <w:rPr>
                <w:rFonts w:ascii="Times New Roman" w:hAnsi="Times New Roman" w:cs="Times New Roman"/>
                <w:sz w:val="21"/>
                <w:szCs w:val="21"/>
              </w:rPr>
              <w:t xml:space="preserve"> winner or draw messages </w:t>
            </w:r>
          </w:p>
        </w:tc>
        <w:tc>
          <w:tcPr>
            <w:tcW w:w="2023" w:type="dxa"/>
          </w:tcPr>
          <w:p w14:paraId="3278FF9E" w14:textId="36473D8B" w:rsidR="007567CB" w:rsidRPr="003200C8" w:rsidRDefault="007567CB" w:rsidP="007567C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</w:tbl>
    <w:p w14:paraId="057EC72C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3092A039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5E782923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6CC39456" w14:textId="43EF5F4D" w:rsidR="00B26148" w:rsidRDefault="00B02232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hatGPT Screenshots: </w:t>
      </w:r>
    </w:p>
    <w:p w14:paraId="61E89244" w14:textId="77777777" w:rsidR="00A37307" w:rsidRDefault="00A37307" w:rsidP="00B26148">
      <w:pPr>
        <w:pStyle w:val="ListParagraph"/>
        <w:rPr>
          <w:rFonts w:ascii="Times New Roman" w:hAnsi="Times New Roman" w:cs="Times New Roman"/>
          <w:b/>
        </w:rPr>
      </w:pPr>
    </w:p>
    <w:p w14:paraId="62EA616E" w14:textId="2304E9E1" w:rsidR="00A37307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ser Story 1: Chose Board Size</w:t>
      </w:r>
    </w:p>
    <w:p w14:paraId="15A46DFB" w14:textId="368F94F0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otes: ChatGPT provided a detailed response. The response was good but </w:t>
      </w:r>
      <w:r w:rsidR="000D3FBB">
        <w:rPr>
          <w:rFonts w:ascii="Times New Roman" w:hAnsi="Times New Roman" w:cs="Times New Roman"/>
          <w:b/>
        </w:rPr>
        <w:t>due</w:t>
      </w:r>
      <w:r>
        <w:rPr>
          <w:rFonts w:ascii="Times New Roman" w:hAnsi="Times New Roman" w:cs="Times New Roman"/>
          <w:b/>
        </w:rPr>
        <w:t xml:space="preserve"> to my lack of defining the necessary parameters in the prompt the LLM assumed that the board size would have preset options and not customized options (n&gt;2).</w:t>
      </w:r>
    </w:p>
    <w:p w14:paraId="6B6F1263" w14:textId="09B84D5D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5E36C628" w14:textId="7E7CA15A" w:rsidR="00F96EB4" w:rsidRPr="00F96EB4" w:rsidRDefault="00F96EB4" w:rsidP="00F96EB4">
      <w:r>
        <w:rPr>
          <w:rFonts w:ascii="Times New Roman" w:hAnsi="Times New Roman" w:cs="Times New Roman"/>
          <w:b/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166085BC" wp14:editId="0E46FF39">
            <wp:simplePos x="0" y="0"/>
            <wp:positionH relativeFrom="margin">
              <wp:align>center</wp:align>
            </wp:positionH>
            <wp:positionV relativeFrom="paragraph">
              <wp:posOffset>4888</wp:posOffset>
            </wp:positionV>
            <wp:extent cx="6060440" cy="6167120"/>
            <wp:effectExtent l="0" t="0" r="0" b="5080"/>
            <wp:wrapSquare wrapText="bothSides"/>
            <wp:docPr id="1503210680" name="Picture 3" descr="A screenshot of a black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210680" name="Picture 3" descr="A screenshot of a black and white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440" cy="616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B0F3F6" w14:textId="77777777" w:rsidR="00F96EB4" w:rsidRPr="00F96EB4" w:rsidRDefault="00F96EB4" w:rsidP="00F96EB4"/>
    <w:p w14:paraId="16FCA264" w14:textId="77777777" w:rsidR="00F96EB4" w:rsidRPr="00F96EB4" w:rsidRDefault="00F96EB4" w:rsidP="00F96EB4"/>
    <w:p w14:paraId="7E06F70E" w14:textId="77777777" w:rsidR="00F96EB4" w:rsidRPr="00F96EB4" w:rsidRDefault="00F96EB4" w:rsidP="00F96EB4"/>
    <w:p w14:paraId="0FBADA03" w14:textId="77777777" w:rsidR="00F96EB4" w:rsidRPr="00F96EB4" w:rsidRDefault="00F96EB4" w:rsidP="00F96EB4"/>
    <w:p w14:paraId="537F9801" w14:textId="77777777" w:rsidR="00F96EB4" w:rsidRPr="00F96EB4" w:rsidRDefault="00F96EB4" w:rsidP="00F96EB4"/>
    <w:p w14:paraId="09059F9E" w14:textId="77777777" w:rsidR="00F96EB4" w:rsidRPr="00F96EB4" w:rsidRDefault="00F96EB4" w:rsidP="00F96EB4"/>
    <w:p w14:paraId="3810B577" w14:textId="77777777" w:rsidR="00F96EB4" w:rsidRPr="00F96EB4" w:rsidRDefault="00F96EB4" w:rsidP="00F96EB4"/>
    <w:p w14:paraId="678F83FD" w14:textId="77777777" w:rsidR="00F96EB4" w:rsidRPr="00F96EB4" w:rsidRDefault="00F96EB4" w:rsidP="00F96EB4"/>
    <w:p w14:paraId="067B4338" w14:textId="77777777" w:rsidR="00F96EB4" w:rsidRPr="00F96EB4" w:rsidRDefault="00F96EB4" w:rsidP="00F96EB4"/>
    <w:p w14:paraId="26870B16" w14:textId="77777777" w:rsidR="00F96EB4" w:rsidRPr="00F96EB4" w:rsidRDefault="00F96EB4" w:rsidP="00F96EB4"/>
    <w:p w14:paraId="793C8443" w14:textId="77777777" w:rsidR="00F96EB4" w:rsidRPr="00F96EB4" w:rsidRDefault="00F96EB4" w:rsidP="00F96EB4"/>
    <w:p w14:paraId="353C4B8A" w14:textId="77777777" w:rsidR="00F96EB4" w:rsidRPr="00F96EB4" w:rsidRDefault="00F96EB4" w:rsidP="00F96EB4"/>
    <w:p w14:paraId="36146523" w14:textId="77777777" w:rsidR="00F96EB4" w:rsidRPr="00F96EB4" w:rsidRDefault="00F96EB4" w:rsidP="00F96EB4"/>
    <w:p w14:paraId="7F0747B2" w14:textId="77777777" w:rsidR="00F96EB4" w:rsidRPr="00F96EB4" w:rsidRDefault="00F96EB4" w:rsidP="00F96EB4"/>
    <w:p w14:paraId="70473C92" w14:textId="77777777" w:rsidR="00F96EB4" w:rsidRPr="00F96EB4" w:rsidRDefault="00F96EB4" w:rsidP="00F96EB4"/>
    <w:p w14:paraId="238DC173" w14:textId="77777777" w:rsidR="00F96EB4" w:rsidRPr="00F96EB4" w:rsidRDefault="00F96EB4" w:rsidP="00F96EB4"/>
    <w:p w14:paraId="7722EC51" w14:textId="77777777" w:rsidR="00F96EB4" w:rsidRPr="00F96EB4" w:rsidRDefault="00F96EB4" w:rsidP="00F96EB4"/>
    <w:p w14:paraId="143FBF53" w14:textId="77777777" w:rsidR="00F96EB4" w:rsidRPr="00F96EB4" w:rsidRDefault="00F96EB4" w:rsidP="00F96EB4"/>
    <w:p w14:paraId="28B05BD2" w14:textId="77777777" w:rsidR="00F96EB4" w:rsidRPr="00F96EB4" w:rsidRDefault="00F96EB4" w:rsidP="00F96EB4"/>
    <w:p w14:paraId="17DE8D98" w14:textId="77777777" w:rsidR="00F96EB4" w:rsidRPr="00F96EB4" w:rsidRDefault="00F96EB4" w:rsidP="00F96EB4"/>
    <w:p w14:paraId="7E2F94F7" w14:textId="77777777" w:rsidR="00F96EB4" w:rsidRPr="00F96EB4" w:rsidRDefault="00F96EB4" w:rsidP="00F96EB4"/>
    <w:p w14:paraId="0758F9FD" w14:textId="77777777" w:rsidR="00F96EB4" w:rsidRPr="00F96EB4" w:rsidRDefault="00F96EB4" w:rsidP="00F96EB4"/>
    <w:p w14:paraId="3E4348B0" w14:textId="77777777" w:rsidR="00F96EB4" w:rsidRPr="00F96EB4" w:rsidRDefault="00F96EB4" w:rsidP="00F96EB4"/>
    <w:p w14:paraId="10D92C9B" w14:textId="77777777" w:rsidR="00F96EB4" w:rsidRPr="00F96EB4" w:rsidRDefault="00F96EB4" w:rsidP="00F96EB4"/>
    <w:p w14:paraId="342B6A3D" w14:textId="77777777" w:rsidR="00F96EB4" w:rsidRPr="00F96EB4" w:rsidRDefault="00F96EB4" w:rsidP="00F96EB4"/>
    <w:p w14:paraId="4E80D865" w14:textId="77777777" w:rsidR="00F96EB4" w:rsidRPr="00F96EB4" w:rsidRDefault="00F96EB4" w:rsidP="00F96EB4"/>
    <w:p w14:paraId="09A27C86" w14:textId="77777777" w:rsidR="00F96EB4" w:rsidRPr="00F96EB4" w:rsidRDefault="00F96EB4" w:rsidP="00F96EB4"/>
    <w:p w14:paraId="5EED2724" w14:textId="77777777" w:rsidR="00F96EB4" w:rsidRPr="00F96EB4" w:rsidRDefault="00F96EB4" w:rsidP="00F96EB4"/>
    <w:p w14:paraId="5DCF44DC" w14:textId="77777777" w:rsidR="00F96EB4" w:rsidRPr="00F96EB4" w:rsidRDefault="00F96EB4" w:rsidP="00F96EB4"/>
    <w:p w14:paraId="32D92396" w14:textId="77777777" w:rsidR="00F96EB4" w:rsidRPr="00F96EB4" w:rsidRDefault="00F96EB4" w:rsidP="00F96EB4"/>
    <w:p w14:paraId="0E6705CB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7C0CA86C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60618D2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236647A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08AA04D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7ADD7731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396F1167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6CB58200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00AF6D54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35CC3454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05189F97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26065CC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ser Story 2: Choose the game mode of a chosen board</w:t>
      </w:r>
    </w:p>
    <w:p w14:paraId="415D9284" w14:textId="03193584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otes: The response given was less detailed than the first. The LLM </w:t>
      </w:r>
      <w:r w:rsidR="000D3FBB">
        <w:rPr>
          <w:rFonts w:ascii="Times New Roman" w:hAnsi="Times New Roman" w:cs="Times New Roman"/>
          <w:b/>
        </w:rPr>
        <w:t>response seems straightforward on providing a proper User Story and Acceptance Criteria.</w:t>
      </w:r>
      <w:r w:rsidR="00424E9E">
        <w:rPr>
          <w:rFonts w:ascii="Times New Roman" w:hAnsi="Times New Roman" w:cs="Times New Roman"/>
          <w:b/>
        </w:rPr>
        <w:t xml:space="preserve"> Special instructions have to be prompted to provide Given-When-Then formatting on acceptance criteria</w:t>
      </w:r>
    </w:p>
    <w:p w14:paraId="002CE038" w14:textId="77777777" w:rsidR="00F96EB4" w:rsidRDefault="00F96EB4" w:rsidP="00B26148">
      <w:pPr>
        <w:pStyle w:val="ListParagraph"/>
        <w:rPr>
          <w:rFonts w:ascii="Times New Roman" w:hAnsi="Times New Roman" w:cs="Times New Roman"/>
          <w:b/>
        </w:rPr>
      </w:pPr>
    </w:p>
    <w:p w14:paraId="06E555DC" w14:textId="7D2B6060" w:rsidR="00B02232" w:rsidRDefault="00F96EB4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0961D09D" wp14:editId="4000E3AE">
            <wp:extent cx="5805170" cy="5380355"/>
            <wp:effectExtent l="0" t="0" r="5080" b="0"/>
            <wp:docPr id="4915469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170" cy="538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</w:rPr>
        <w:br w:type="textWrapping" w:clear="all"/>
      </w:r>
    </w:p>
    <w:p w14:paraId="6883E41A" w14:textId="77777777" w:rsidR="00B02232" w:rsidRDefault="00B02232" w:rsidP="00B26148">
      <w:pPr>
        <w:pStyle w:val="ListParagraph"/>
        <w:rPr>
          <w:rFonts w:ascii="Times New Roman" w:hAnsi="Times New Roman" w:cs="Times New Roman"/>
          <w:b/>
        </w:rPr>
      </w:pPr>
    </w:p>
    <w:p w14:paraId="7A65C6CA" w14:textId="77777777" w:rsidR="00B02232" w:rsidRDefault="00B02232" w:rsidP="00B26148">
      <w:pPr>
        <w:pStyle w:val="ListParagraph"/>
        <w:rPr>
          <w:rFonts w:ascii="Times New Roman" w:hAnsi="Times New Roman" w:cs="Times New Roman"/>
          <w:b/>
        </w:rPr>
      </w:pPr>
    </w:p>
    <w:p w14:paraId="3C08C32F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7E2DC543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337FCAB6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6AD9458B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42C27DBD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590D4782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75B6CD29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1E266E09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27679D45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74C0394E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38B9D6C6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3152C1F4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220639B6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42D5327F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5D75B342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2A714508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72D7DAF6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0EFBD710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4B6CC244" w14:textId="77777777" w:rsidR="00465C06" w:rsidRDefault="00465C06" w:rsidP="00B26148">
      <w:pPr>
        <w:pStyle w:val="ListParagraph"/>
        <w:rPr>
          <w:rFonts w:ascii="Times New Roman" w:hAnsi="Times New Roman" w:cs="Times New Roman"/>
          <w:b/>
        </w:rPr>
      </w:pPr>
    </w:p>
    <w:p w14:paraId="0E18AAE0" w14:textId="59433176" w:rsidR="003E43A4" w:rsidRPr="00B874FF" w:rsidRDefault="00B874FF" w:rsidP="00F40C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874FF">
        <w:rPr>
          <w:rFonts w:ascii="Times New Roman" w:hAnsi="Times New Roman" w:cs="Times New Roman"/>
          <w:b/>
        </w:rPr>
        <w:t>Data flow diagram</w:t>
      </w:r>
      <w:r w:rsidR="000A0ACA">
        <w:rPr>
          <w:rFonts w:ascii="Times New Roman" w:hAnsi="Times New Roman" w:cs="Times New Roman"/>
          <w:b/>
        </w:rPr>
        <w:t xml:space="preserve"> (DFD)</w:t>
      </w:r>
      <w:r w:rsidR="00B26148" w:rsidRPr="00B874FF">
        <w:rPr>
          <w:rFonts w:ascii="Times New Roman" w:hAnsi="Times New Roman" w:cs="Times New Roman"/>
          <w:b/>
        </w:rPr>
        <w:t xml:space="preserve"> (</w:t>
      </w:r>
      <w:r w:rsidRPr="00B874FF">
        <w:rPr>
          <w:rFonts w:ascii="Times New Roman" w:hAnsi="Times New Roman" w:cs="Times New Roman"/>
          <w:b/>
        </w:rPr>
        <w:t>4</w:t>
      </w:r>
      <w:r w:rsidR="00B26148" w:rsidRPr="00B874FF">
        <w:rPr>
          <w:rFonts w:ascii="Times New Roman" w:hAnsi="Times New Roman" w:cs="Times New Roman"/>
          <w:b/>
        </w:rPr>
        <w:t xml:space="preserve"> points)</w:t>
      </w:r>
      <w:r w:rsidR="001228F9">
        <w:rPr>
          <w:rFonts w:ascii="Times New Roman" w:hAnsi="Times New Roman" w:cs="Times New Roman"/>
          <w:b/>
        </w:rPr>
        <w:t>:</w:t>
      </w:r>
    </w:p>
    <w:p w14:paraId="59453F82" w14:textId="77777777" w:rsidR="00B874FF" w:rsidRDefault="00B874FF" w:rsidP="00B874FF">
      <w:pPr>
        <w:ind w:left="720"/>
        <w:rPr>
          <w:rFonts w:ascii="Times New Roman" w:hAnsi="Times New Roman" w:cs="Times New Roman"/>
        </w:rPr>
      </w:pPr>
    </w:p>
    <w:p w14:paraId="6601E700" w14:textId="3357F09F" w:rsidR="00D67305" w:rsidRDefault="00D67305" w:rsidP="0083552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 a web-based SOS game that allows players from all over the world to play SOS games against each other (similar to chess.com </w:t>
      </w:r>
      <w:r w:rsidR="00F27286">
        <w:rPr>
          <w:rFonts w:ascii="Times New Roman" w:hAnsi="Times New Roman" w:cs="Times New Roman"/>
        </w:rPr>
        <w:t>for chess</w:t>
      </w:r>
      <w:r>
        <w:rPr>
          <w:rFonts w:ascii="Times New Roman" w:hAnsi="Times New Roman" w:cs="Times New Roman"/>
        </w:rPr>
        <w:t>). Using data flow digram examples presented in class, draw the data flow diagram</w:t>
      </w:r>
      <w:r w:rsidR="00021B41">
        <w:rPr>
          <w:rFonts w:ascii="Times New Roman" w:hAnsi="Times New Roman" w:cs="Times New Roman"/>
        </w:rPr>
        <w:t xml:space="preserve"> for your global SOS game</w:t>
      </w:r>
      <w:r>
        <w:rPr>
          <w:rFonts w:ascii="Times New Roman" w:hAnsi="Times New Roman" w:cs="Times New Roman"/>
        </w:rPr>
        <w:t>. You may use the tool of your choice, but it is a good idea to get familiar with draw.io</w:t>
      </w:r>
      <w:r w:rsidR="00BB4BE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D67305">
        <w:rPr>
          <w:rFonts w:ascii="Times New Roman" w:hAnsi="Times New Roman" w:cs="Times New Roman"/>
        </w:rPr>
        <w:t>https://app.diagrams.net/</w:t>
      </w:r>
      <w:r>
        <w:rPr>
          <w:rFonts w:ascii="Times New Roman" w:hAnsi="Times New Roman" w:cs="Times New Roman"/>
        </w:rPr>
        <w:t xml:space="preserve">) or </w:t>
      </w:r>
      <w:r w:rsidR="009E0A3D">
        <w:rPr>
          <w:rFonts w:ascii="Times New Roman" w:hAnsi="Times New Roman" w:cs="Times New Roman"/>
        </w:rPr>
        <w:t xml:space="preserve">other </w:t>
      </w:r>
      <w:r>
        <w:rPr>
          <w:rFonts w:ascii="Times New Roman" w:hAnsi="Times New Roman" w:cs="Times New Roman"/>
        </w:rPr>
        <w:t>similar tools.</w:t>
      </w:r>
    </w:p>
    <w:p w14:paraId="73658C68" w14:textId="77777777" w:rsidR="00465C06" w:rsidRDefault="00465C06" w:rsidP="00835524">
      <w:pPr>
        <w:ind w:left="720"/>
        <w:rPr>
          <w:rFonts w:ascii="Times New Roman" w:hAnsi="Times New Roman" w:cs="Times New Roman"/>
        </w:rPr>
      </w:pPr>
    </w:p>
    <w:p w14:paraId="3884D0FC" w14:textId="77777777" w:rsidR="00465C06" w:rsidRDefault="00465C06" w:rsidP="00835524">
      <w:pPr>
        <w:ind w:left="720"/>
        <w:rPr>
          <w:rFonts w:ascii="Times New Roman" w:hAnsi="Times New Roman" w:cs="Times New Roman"/>
        </w:rPr>
      </w:pPr>
    </w:p>
    <w:p w14:paraId="1AB5C265" w14:textId="47603244" w:rsidR="00465C06" w:rsidRPr="00B874FF" w:rsidRDefault="00465C06" w:rsidP="0083552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06BE58" wp14:editId="0C31723E">
            <wp:extent cx="7193280" cy="5875020"/>
            <wp:effectExtent l="0" t="0" r="7620" b="0"/>
            <wp:docPr id="7348706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3280" cy="587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65C06" w:rsidRPr="00B874FF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365D5" w14:textId="77777777" w:rsidR="005A6F4D" w:rsidRDefault="005A6F4D" w:rsidP="00F96EB4">
      <w:r>
        <w:separator/>
      </w:r>
    </w:p>
  </w:endnote>
  <w:endnote w:type="continuationSeparator" w:id="0">
    <w:p w14:paraId="69F81A39" w14:textId="77777777" w:rsidR="005A6F4D" w:rsidRDefault="005A6F4D" w:rsidP="00F96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3092BC" w14:textId="77777777" w:rsidR="005A6F4D" w:rsidRDefault="005A6F4D" w:rsidP="00F96EB4">
      <w:r>
        <w:separator/>
      </w:r>
    </w:p>
  </w:footnote>
  <w:footnote w:type="continuationSeparator" w:id="0">
    <w:p w14:paraId="1A548839" w14:textId="77777777" w:rsidR="005A6F4D" w:rsidRDefault="005A6F4D" w:rsidP="00F96E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4A1D"/>
    <w:multiLevelType w:val="hybridMultilevel"/>
    <w:tmpl w:val="01B02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0092349A"/>
    <w:lvl w:ilvl="0" w:tplc="51A6E01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67A57A0D"/>
    <w:multiLevelType w:val="hybridMultilevel"/>
    <w:tmpl w:val="4FE80E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364270F"/>
    <w:multiLevelType w:val="hybridMultilevel"/>
    <w:tmpl w:val="5F3871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06724"/>
    <w:multiLevelType w:val="hybridMultilevel"/>
    <w:tmpl w:val="95289F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0169468">
    <w:abstractNumId w:val="1"/>
  </w:num>
  <w:num w:numId="2" w16cid:durableId="1823740102">
    <w:abstractNumId w:val="11"/>
  </w:num>
  <w:num w:numId="3" w16cid:durableId="1381588370">
    <w:abstractNumId w:val="4"/>
  </w:num>
  <w:num w:numId="4" w16cid:durableId="2080900725">
    <w:abstractNumId w:val="3"/>
  </w:num>
  <w:num w:numId="5" w16cid:durableId="243689497">
    <w:abstractNumId w:val="2"/>
  </w:num>
  <w:num w:numId="6" w16cid:durableId="1523124147">
    <w:abstractNumId w:val="5"/>
  </w:num>
  <w:num w:numId="7" w16cid:durableId="6323777">
    <w:abstractNumId w:val="6"/>
  </w:num>
  <w:num w:numId="8" w16cid:durableId="450637991">
    <w:abstractNumId w:val="10"/>
  </w:num>
  <w:num w:numId="9" w16cid:durableId="1249314268">
    <w:abstractNumId w:val="9"/>
  </w:num>
  <w:num w:numId="10" w16cid:durableId="996302901">
    <w:abstractNumId w:val="8"/>
  </w:num>
  <w:num w:numId="11" w16cid:durableId="704214214">
    <w:abstractNumId w:val="7"/>
  </w:num>
  <w:num w:numId="12" w16cid:durableId="119376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0NjEwMzcyNjBT0lEKTi0uzszPAykwrQUAuqO+fywAAAA="/>
  </w:docVars>
  <w:rsids>
    <w:rsidRoot w:val="00891B06"/>
    <w:rsid w:val="00010482"/>
    <w:rsid w:val="00021B41"/>
    <w:rsid w:val="00045AC4"/>
    <w:rsid w:val="00045FCF"/>
    <w:rsid w:val="00056D54"/>
    <w:rsid w:val="00061280"/>
    <w:rsid w:val="000671FA"/>
    <w:rsid w:val="00081143"/>
    <w:rsid w:val="000A0ACA"/>
    <w:rsid w:val="000C2A49"/>
    <w:rsid w:val="000D100A"/>
    <w:rsid w:val="000D3FBB"/>
    <w:rsid w:val="000E666F"/>
    <w:rsid w:val="000E7AD5"/>
    <w:rsid w:val="000F049A"/>
    <w:rsid w:val="001228F9"/>
    <w:rsid w:val="001266D0"/>
    <w:rsid w:val="00142BF7"/>
    <w:rsid w:val="00170452"/>
    <w:rsid w:val="00194D91"/>
    <w:rsid w:val="001B0D85"/>
    <w:rsid w:val="001C4863"/>
    <w:rsid w:val="001F4935"/>
    <w:rsid w:val="002043C4"/>
    <w:rsid w:val="00215C61"/>
    <w:rsid w:val="00230672"/>
    <w:rsid w:val="002429FD"/>
    <w:rsid w:val="0025721E"/>
    <w:rsid w:val="00263745"/>
    <w:rsid w:val="00282658"/>
    <w:rsid w:val="00282792"/>
    <w:rsid w:val="002847E8"/>
    <w:rsid w:val="002B0D53"/>
    <w:rsid w:val="002B19F5"/>
    <w:rsid w:val="002C2647"/>
    <w:rsid w:val="002D6855"/>
    <w:rsid w:val="002F0A38"/>
    <w:rsid w:val="00317B4C"/>
    <w:rsid w:val="003200C8"/>
    <w:rsid w:val="00332A32"/>
    <w:rsid w:val="003A3F81"/>
    <w:rsid w:val="003C5B9B"/>
    <w:rsid w:val="003E43A4"/>
    <w:rsid w:val="003F7392"/>
    <w:rsid w:val="00411E4E"/>
    <w:rsid w:val="00424E9E"/>
    <w:rsid w:val="00436070"/>
    <w:rsid w:val="00451657"/>
    <w:rsid w:val="004570C9"/>
    <w:rsid w:val="00461A01"/>
    <w:rsid w:val="00465C06"/>
    <w:rsid w:val="00487D29"/>
    <w:rsid w:val="004A05BC"/>
    <w:rsid w:val="004A2FFE"/>
    <w:rsid w:val="004B77B1"/>
    <w:rsid w:val="004C28D5"/>
    <w:rsid w:val="004D39C6"/>
    <w:rsid w:val="004D43F3"/>
    <w:rsid w:val="00552AD9"/>
    <w:rsid w:val="00573EB8"/>
    <w:rsid w:val="00593ED8"/>
    <w:rsid w:val="005A245D"/>
    <w:rsid w:val="005A38D0"/>
    <w:rsid w:val="005A6F4D"/>
    <w:rsid w:val="005B09A1"/>
    <w:rsid w:val="005B77C8"/>
    <w:rsid w:val="005C1AAB"/>
    <w:rsid w:val="00601C9B"/>
    <w:rsid w:val="00616BB4"/>
    <w:rsid w:val="00681942"/>
    <w:rsid w:val="00690D04"/>
    <w:rsid w:val="006941F7"/>
    <w:rsid w:val="006A3497"/>
    <w:rsid w:val="006A3E27"/>
    <w:rsid w:val="006A68BC"/>
    <w:rsid w:val="006C7EE0"/>
    <w:rsid w:val="006D119A"/>
    <w:rsid w:val="006D2695"/>
    <w:rsid w:val="006D7829"/>
    <w:rsid w:val="007164F6"/>
    <w:rsid w:val="00747E28"/>
    <w:rsid w:val="007567CB"/>
    <w:rsid w:val="007D3DB2"/>
    <w:rsid w:val="007D5DEB"/>
    <w:rsid w:val="0080269C"/>
    <w:rsid w:val="008231E0"/>
    <w:rsid w:val="00833F41"/>
    <w:rsid w:val="00835524"/>
    <w:rsid w:val="00845FF1"/>
    <w:rsid w:val="008756BF"/>
    <w:rsid w:val="00880682"/>
    <w:rsid w:val="00891B06"/>
    <w:rsid w:val="008A1B4A"/>
    <w:rsid w:val="008C2AE3"/>
    <w:rsid w:val="008D598D"/>
    <w:rsid w:val="008F6DE4"/>
    <w:rsid w:val="00902001"/>
    <w:rsid w:val="00922728"/>
    <w:rsid w:val="00966DEE"/>
    <w:rsid w:val="009909E1"/>
    <w:rsid w:val="009B30E9"/>
    <w:rsid w:val="009B7FEB"/>
    <w:rsid w:val="009E0A3D"/>
    <w:rsid w:val="009F430C"/>
    <w:rsid w:val="009F49DD"/>
    <w:rsid w:val="009F68CA"/>
    <w:rsid w:val="00A0375A"/>
    <w:rsid w:val="00A202CB"/>
    <w:rsid w:val="00A27798"/>
    <w:rsid w:val="00A35D19"/>
    <w:rsid w:val="00A37307"/>
    <w:rsid w:val="00A400A2"/>
    <w:rsid w:val="00A41500"/>
    <w:rsid w:val="00A520CA"/>
    <w:rsid w:val="00A57D64"/>
    <w:rsid w:val="00A70792"/>
    <w:rsid w:val="00AA0E4E"/>
    <w:rsid w:val="00AF3898"/>
    <w:rsid w:val="00B02232"/>
    <w:rsid w:val="00B025AA"/>
    <w:rsid w:val="00B03C36"/>
    <w:rsid w:val="00B23002"/>
    <w:rsid w:val="00B26148"/>
    <w:rsid w:val="00B31DEE"/>
    <w:rsid w:val="00B3565D"/>
    <w:rsid w:val="00B407A4"/>
    <w:rsid w:val="00B4101D"/>
    <w:rsid w:val="00B73DF5"/>
    <w:rsid w:val="00B874FF"/>
    <w:rsid w:val="00BB4285"/>
    <w:rsid w:val="00BB4BE1"/>
    <w:rsid w:val="00BC1D52"/>
    <w:rsid w:val="00BE4C4D"/>
    <w:rsid w:val="00C41C58"/>
    <w:rsid w:val="00C904CB"/>
    <w:rsid w:val="00CA65F5"/>
    <w:rsid w:val="00CA69E9"/>
    <w:rsid w:val="00CB3606"/>
    <w:rsid w:val="00CC3D06"/>
    <w:rsid w:val="00CD07A3"/>
    <w:rsid w:val="00CE7A85"/>
    <w:rsid w:val="00D376FA"/>
    <w:rsid w:val="00D51FC9"/>
    <w:rsid w:val="00D54889"/>
    <w:rsid w:val="00D66B0E"/>
    <w:rsid w:val="00D67305"/>
    <w:rsid w:val="00D82066"/>
    <w:rsid w:val="00D843B5"/>
    <w:rsid w:val="00D92A17"/>
    <w:rsid w:val="00DA0B9D"/>
    <w:rsid w:val="00DD4250"/>
    <w:rsid w:val="00DE0F36"/>
    <w:rsid w:val="00DF3638"/>
    <w:rsid w:val="00E15499"/>
    <w:rsid w:val="00E53240"/>
    <w:rsid w:val="00E6425D"/>
    <w:rsid w:val="00E82562"/>
    <w:rsid w:val="00E873DC"/>
    <w:rsid w:val="00E96BAF"/>
    <w:rsid w:val="00EA333F"/>
    <w:rsid w:val="00EC2186"/>
    <w:rsid w:val="00ED41E7"/>
    <w:rsid w:val="00EF002B"/>
    <w:rsid w:val="00EF1E59"/>
    <w:rsid w:val="00F27286"/>
    <w:rsid w:val="00F502FD"/>
    <w:rsid w:val="00F85E2C"/>
    <w:rsid w:val="00F90E08"/>
    <w:rsid w:val="00F91698"/>
    <w:rsid w:val="00F91B60"/>
    <w:rsid w:val="00F954F6"/>
    <w:rsid w:val="00F96EB4"/>
    <w:rsid w:val="00FA6086"/>
    <w:rsid w:val="00FB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29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9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9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9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9FD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6E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EB4"/>
  </w:style>
  <w:style w:type="paragraph" w:styleId="Footer">
    <w:name w:val="footer"/>
    <w:basedOn w:val="Normal"/>
    <w:link w:val="FooterChar"/>
    <w:uiPriority w:val="99"/>
    <w:unhideWhenUsed/>
    <w:rsid w:val="00F96E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E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38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f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468c99e-7529-4c88-877b-27d998c88a1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53FAB2AAFB954BA220EBC69076E9D9" ma:contentTypeVersion="2" ma:contentTypeDescription="Create a new document." ma:contentTypeScope="" ma:versionID="d2f607f62f47658ecb92d814699b3b26">
  <xsd:schema xmlns:xsd="http://www.w3.org/2001/XMLSchema" xmlns:xs="http://www.w3.org/2001/XMLSchema" xmlns:p="http://schemas.microsoft.com/office/2006/metadata/properties" xmlns:ns3="1468c99e-7529-4c88-877b-27d998c88a12" targetNamespace="http://schemas.microsoft.com/office/2006/metadata/properties" ma:root="true" ma:fieldsID="cdc3cf3da69f2f31c75207d6a0d56437" ns3:_="">
    <xsd:import namespace="1468c99e-7529-4c88-877b-27d998c88a12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8c99e-7529-4c88-877b-27d998c88a12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DateTaken" ma:index="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FD28E0-9F4B-4408-A466-6DDDBCFE48DC}">
  <ds:schemaRefs>
    <ds:schemaRef ds:uri="http://schemas.microsoft.com/office/2006/metadata/properties"/>
    <ds:schemaRef ds:uri="http://schemas.microsoft.com/office/infopath/2007/PartnerControls"/>
    <ds:schemaRef ds:uri="1468c99e-7529-4c88-877b-27d998c88a12"/>
  </ds:schemaRefs>
</ds:datastoreItem>
</file>

<file path=customXml/itemProps2.xml><?xml version="1.0" encoding="utf-8"?>
<ds:datastoreItem xmlns:ds="http://schemas.openxmlformats.org/officeDocument/2006/customXml" ds:itemID="{450A15FA-71E3-44D3-ACDF-2E54BCE61F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2BDC2F-3EE7-486A-AF76-BF0DB9688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8c99e-7529-4c88-877b-27d998c88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158DC6-8233-4B11-AE19-E489061201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1612</Words>
  <Characters>918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illy, Thomas (UMKC-Student)</cp:lastModifiedBy>
  <cp:revision>4</cp:revision>
  <cp:lastPrinted>2019-09-06T16:38:00Z</cp:lastPrinted>
  <dcterms:created xsi:type="dcterms:W3CDTF">2024-09-24T07:29:00Z</dcterms:created>
  <dcterms:modified xsi:type="dcterms:W3CDTF">2024-09-3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53FAB2AAFB954BA220EBC69076E9D9</vt:lpwstr>
  </property>
</Properties>
</file>